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A515B" w14:textId="13274FC0" w:rsidR="00234C7D" w:rsidRDefault="00234C7D" w:rsidP="008C2C0B">
      <w:pPr>
        <w:jc w:val="center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noProof/>
          <w:sz w:val="28"/>
          <w:szCs w:val="28"/>
        </w:rPr>
        <w:drawing>
          <wp:inline distT="0" distB="0" distL="0" distR="0" wp14:anchorId="662B336B" wp14:editId="120DC6E4">
            <wp:extent cx="2621280" cy="644808"/>
            <wp:effectExtent l="0" t="0" r="762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C inc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1635" cy="64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6254" w14:textId="3593E58E" w:rsidR="00234C7D" w:rsidRDefault="00234C7D" w:rsidP="008C2C0B">
      <w:pPr>
        <w:jc w:val="center"/>
        <w:rPr>
          <w:rFonts w:ascii="Times New Roman" w:hAnsi="Times New Roman"/>
          <w:bCs/>
          <w:sz w:val="28"/>
          <w:szCs w:val="28"/>
        </w:rPr>
      </w:pPr>
    </w:p>
    <w:p w14:paraId="05DA526E" w14:textId="705A08D5" w:rsidR="00234C7D" w:rsidRPr="008F0666" w:rsidRDefault="00234C7D" w:rsidP="008C2C0B">
      <w:pPr>
        <w:jc w:val="center"/>
        <w:rPr>
          <w:rFonts w:ascii="Arial" w:hAnsi="Arial" w:cs="Arial"/>
          <w:bCs/>
          <w:sz w:val="28"/>
          <w:szCs w:val="28"/>
        </w:rPr>
      </w:pPr>
      <w:r w:rsidRPr="008F0666">
        <w:rPr>
          <w:rFonts w:ascii="Arial" w:hAnsi="Arial" w:cs="Arial"/>
          <w:bCs/>
          <w:sz w:val="28"/>
          <w:szCs w:val="28"/>
        </w:rPr>
        <w:t>Seven Trees Cou</w:t>
      </w:r>
      <w:r w:rsidR="005F2D6F" w:rsidRPr="008F0666">
        <w:rPr>
          <w:rFonts w:ascii="Arial" w:hAnsi="Arial" w:cs="Arial"/>
          <w:bCs/>
          <w:sz w:val="28"/>
          <w:szCs w:val="28"/>
        </w:rPr>
        <w:t>n</w:t>
      </w:r>
      <w:r w:rsidRPr="008F0666">
        <w:rPr>
          <w:rFonts w:ascii="Arial" w:hAnsi="Arial" w:cs="Arial"/>
          <w:bCs/>
          <w:sz w:val="28"/>
          <w:szCs w:val="28"/>
        </w:rPr>
        <w:t>seling</w:t>
      </w:r>
    </w:p>
    <w:p w14:paraId="19514C74" w14:textId="693FF0CA" w:rsidR="0099542B" w:rsidRPr="008F0666" w:rsidRDefault="0099542B" w:rsidP="008C2C0B">
      <w:pPr>
        <w:jc w:val="center"/>
        <w:rPr>
          <w:rFonts w:ascii="Arial" w:hAnsi="Arial" w:cs="Arial"/>
          <w:bCs/>
          <w:sz w:val="28"/>
          <w:szCs w:val="28"/>
        </w:rPr>
      </w:pPr>
      <w:r w:rsidRPr="008F0666">
        <w:rPr>
          <w:rFonts w:ascii="Arial" w:hAnsi="Arial" w:cs="Arial"/>
          <w:bCs/>
          <w:sz w:val="28"/>
          <w:szCs w:val="28"/>
        </w:rPr>
        <w:t>Professional Disclosure</w:t>
      </w:r>
      <w:r w:rsidR="003D7244" w:rsidRPr="008F0666">
        <w:rPr>
          <w:rFonts w:ascii="Arial" w:hAnsi="Arial" w:cs="Arial"/>
          <w:bCs/>
          <w:sz w:val="28"/>
          <w:szCs w:val="28"/>
        </w:rPr>
        <w:t xml:space="preserve"> </w:t>
      </w:r>
      <w:r w:rsidR="009E0459" w:rsidRPr="008F0666">
        <w:rPr>
          <w:rFonts w:ascii="Arial" w:hAnsi="Arial" w:cs="Arial"/>
          <w:bCs/>
          <w:sz w:val="28"/>
          <w:szCs w:val="28"/>
        </w:rPr>
        <w:t>Statement &amp; Client Consent Agreement</w:t>
      </w:r>
      <w:r w:rsidRPr="008F0666">
        <w:rPr>
          <w:rFonts w:ascii="Arial" w:hAnsi="Arial" w:cs="Arial"/>
          <w:bCs/>
          <w:sz w:val="28"/>
          <w:szCs w:val="28"/>
        </w:rPr>
        <w:t xml:space="preserve"> </w:t>
      </w:r>
    </w:p>
    <w:p w14:paraId="5EEEB06A" w14:textId="77777777" w:rsidR="009E0459" w:rsidRPr="008F0666" w:rsidRDefault="009E0459" w:rsidP="008C2C0B">
      <w:pPr>
        <w:jc w:val="center"/>
        <w:rPr>
          <w:rFonts w:ascii="Arial" w:hAnsi="Arial" w:cs="Arial"/>
          <w:bCs/>
          <w:sz w:val="20"/>
          <w:szCs w:val="20"/>
          <w:u w:val="single"/>
        </w:rPr>
      </w:pPr>
    </w:p>
    <w:p w14:paraId="05F2CE25" w14:textId="77777777" w:rsidR="009E0459" w:rsidRPr="008F0666" w:rsidRDefault="009E0459" w:rsidP="008C2C0B">
      <w:pPr>
        <w:jc w:val="center"/>
        <w:rPr>
          <w:rFonts w:ascii="Arial" w:hAnsi="Arial" w:cs="Arial"/>
          <w:sz w:val="28"/>
          <w:szCs w:val="28"/>
        </w:rPr>
      </w:pPr>
      <w:r w:rsidRPr="008F0666">
        <w:rPr>
          <w:rFonts w:ascii="Arial" w:hAnsi="Arial" w:cs="Arial"/>
          <w:b/>
          <w:i/>
          <w:sz w:val="28"/>
          <w:szCs w:val="28"/>
        </w:rPr>
        <w:t>Gil R Stuart</w:t>
      </w:r>
      <w:r w:rsidR="008C2C0B" w:rsidRPr="008F0666">
        <w:rPr>
          <w:rFonts w:ascii="Arial" w:hAnsi="Arial" w:cs="Arial"/>
          <w:sz w:val="28"/>
          <w:szCs w:val="28"/>
        </w:rPr>
        <w:t xml:space="preserve"> </w:t>
      </w:r>
    </w:p>
    <w:p w14:paraId="4EDB09AD" w14:textId="77777777" w:rsidR="008C2C0B" w:rsidRPr="008F0666" w:rsidRDefault="006E2567" w:rsidP="008C2C0B">
      <w:pPr>
        <w:jc w:val="center"/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BS, </w:t>
      </w:r>
      <w:r w:rsidR="008C2C0B" w:rsidRPr="008F0666">
        <w:rPr>
          <w:rFonts w:ascii="Arial" w:hAnsi="Arial" w:cs="Arial"/>
        </w:rPr>
        <w:t>MA</w:t>
      </w:r>
      <w:r w:rsidR="00D55564" w:rsidRPr="008F0666">
        <w:rPr>
          <w:rFonts w:ascii="Arial" w:hAnsi="Arial" w:cs="Arial"/>
        </w:rPr>
        <w:t>, LCMHC</w:t>
      </w:r>
    </w:p>
    <w:p w14:paraId="440F2071" w14:textId="77777777" w:rsidR="004F7DEC" w:rsidRPr="008F0666" w:rsidRDefault="004F7DEC" w:rsidP="008C2C0B">
      <w:pPr>
        <w:jc w:val="center"/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State of Washington Licensed Mental Health Counselor </w:t>
      </w:r>
      <w:r w:rsidR="00D55564" w:rsidRPr="008F0666">
        <w:rPr>
          <w:rFonts w:ascii="Arial" w:hAnsi="Arial" w:cs="Arial"/>
        </w:rPr>
        <w:t># LH60925389</w:t>
      </w:r>
    </w:p>
    <w:p w14:paraId="5BC63DC6" w14:textId="3347063C" w:rsidR="008C2C0B" w:rsidRPr="008F0666" w:rsidRDefault="009E2FC8" w:rsidP="008C2C0B">
      <w:pPr>
        <w:jc w:val="center"/>
        <w:rPr>
          <w:rFonts w:ascii="Arial" w:hAnsi="Arial" w:cs="Arial"/>
        </w:rPr>
      </w:pPr>
      <w:r w:rsidRPr="008F0666">
        <w:rPr>
          <w:rFonts w:ascii="Arial" w:hAnsi="Arial" w:cs="Arial"/>
        </w:rPr>
        <w:t>360.904.8151</w:t>
      </w:r>
      <w:r w:rsidR="008D2884" w:rsidRPr="008F0666">
        <w:rPr>
          <w:rFonts w:ascii="Arial" w:hAnsi="Arial" w:cs="Arial"/>
        </w:rPr>
        <w:t xml:space="preserve">   </w:t>
      </w:r>
      <w:r w:rsidR="00AE79B9" w:rsidRPr="008F0666">
        <w:rPr>
          <w:rFonts w:ascii="Arial" w:hAnsi="Arial" w:cs="Arial"/>
        </w:rPr>
        <w:t>G</w:t>
      </w:r>
      <w:r w:rsidRPr="008F0666">
        <w:rPr>
          <w:rFonts w:ascii="Arial" w:hAnsi="Arial" w:cs="Arial"/>
        </w:rPr>
        <w:t>il</w:t>
      </w:r>
      <w:r w:rsidR="00AE79B9" w:rsidRPr="008F0666">
        <w:rPr>
          <w:rFonts w:ascii="Arial" w:hAnsi="Arial" w:cs="Arial"/>
        </w:rPr>
        <w:t>bertStuart7@gmail</w:t>
      </w:r>
      <w:r w:rsidRPr="008F0666">
        <w:rPr>
          <w:rFonts w:ascii="Arial" w:hAnsi="Arial" w:cs="Arial"/>
        </w:rPr>
        <w:t>.com</w:t>
      </w:r>
    </w:p>
    <w:p w14:paraId="5F3CBE34" w14:textId="77777777" w:rsidR="00F96A78" w:rsidRPr="008F0666" w:rsidRDefault="00F96A78" w:rsidP="008C2C0B">
      <w:pPr>
        <w:rPr>
          <w:rFonts w:ascii="Arial" w:hAnsi="Arial" w:cs="Arial"/>
          <w:sz w:val="20"/>
          <w:szCs w:val="20"/>
        </w:rPr>
      </w:pPr>
    </w:p>
    <w:p w14:paraId="3859B299" w14:textId="71E4D124" w:rsidR="0099542B" w:rsidRPr="008F0666" w:rsidRDefault="0099542B" w:rsidP="008C2C0B">
      <w:pPr>
        <w:rPr>
          <w:rFonts w:ascii="Arial" w:hAnsi="Arial" w:cs="Arial"/>
          <w:b/>
        </w:rPr>
      </w:pPr>
      <w:r w:rsidRPr="008F0666">
        <w:rPr>
          <w:rFonts w:ascii="Arial" w:hAnsi="Arial" w:cs="Arial"/>
          <w:b/>
        </w:rPr>
        <w:t>WELCOME</w:t>
      </w:r>
    </w:p>
    <w:p w14:paraId="64256C06" w14:textId="5B1A51D7" w:rsidR="00700324" w:rsidRPr="008F0666" w:rsidRDefault="00B10143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Thank you </w:t>
      </w:r>
      <w:r w:rsidR="002A7292" w:rsidRPr="008F0666">
        <w:rPr>
          <w:rFonts w:ascii="Arial" w:hAnsi="Arial" w:cs="Arial"/>
        </w:rPr>
        <w:t xml:space="preserve">for joining me in learning more about you, your heart and your goals. </w:t>
      </w:r>
      <w:r w:rsidR="008C2C0B" w:rsidRPr="008F0666">
        <w:rPr>
          <w:rFonts w:ascii="Arial" w:hAnsi="Arial" w:cs="Arial"/>
        </w:rPr>
        <w:t>T</w:t>
      </w:r>
      <w:r w:rsidR="0099542B" w:rsidRPr="008F0666">
        <w:rPr>
          <w:rFonts w:ascii="Arial" w:hAnsi="Arial" w:cs="Arial"/>
        </w:rPr>
        <w:t xml:space="preserve">his </w:t>
      </w:r>
      <w:r w:rsidR="008C2C0B" w:rsidRPr="008F0666">
        <w:rPr>
          <w:rFonts w:ascii="Arial" w:hAnsi="Arial" w:cs="Arial"/>
        </w:rPr>
        <w:t>document</w:t>
      </w:r>
      <w:r w:rsidR="0099542B" w:rsidRPr="008F0666">
        <w:rPr>
          <w:rFonts w:ascii="Arial" w:hAnsi="Arial" w:cs="Arial"/>
        </w:rPr>
        <w:t xml:space="preserve"> is supplied for your benefit and </w:t>
      </w:r>
      <w:r w:rsidR="0099542B" w:rsidRPr="008F0666">
        <w:rPr>
          <w:rFonts w:ascii="Arial" w:hAnsi="Arial" w:cs="Arial"/>
          <w:noProof/>
        </w:rPr>
        <w:t>protection</w:t>
      </w:r>
      <w:r w:rsidR="0099542B" w:rsidRPr="008F0666">
        <w:rPr>
          <w:rFonts w:ascii="Arial" w:hAnsi="Arial" w:cs="Arial"/>
        </w:rPr>
        <w:t xml:space="preserve"> and provides information regarding my approach to counseling, as well as my education, training, an explana</w:t>
      </w:r>
      <w:r w:rsidR="008C2C0B" w:rsidRPr="008F0666">
        <w:rPr>
          <w:rFonts w:ascii="Arial" w:hAnsi="Arial" w:cs="Arial"/>
        </w:rPr>
        <w:t xml:space="preserve">tion of your rights as a client.  </w:t>
      </w:r>
    </w:p>
    <w:p w14:paraId="0AAE1739" w14:textId="77777777" w:rsidR="008C2C0B" w:rsidRPr="008F0666" w:rsidRDefault="008C2C0B" w:rsidP="008C2C0B">
      <w:pPr>
        <w:rPr>
          <w:rFonts w:ascii="Arial" w:hAnsi="Arial" w:cs="Arial"/>
        </w:rPr>
      </w:pPr>
    </w:p>
    <w:p w14:paraId="53BD8E8B" w14:textId="72218F49" w:rsidR="004815D7" w:rsidRPr="008F0666" w:rsidRDefault="0099542B" w:rsidP="008C2C0B">
      <w:pPr>
        <w:rPr>
          <w:rFonts w:ascii="Arial" w:hAnsi="Arial" w:cs="Arial"/>
          <w:b/>
        </w:rPr>
      </w:pPr>
      <w:r w:rsidRPr="008F0666">
        <w:rPr>
          <w:rFonts w:ascii="Arial" w:hAnsi="Arial" w:cs="Arial"/>
          <w:b/>
        </w:rPr>
        <w:t>APPROACH</w:t>
      </w:r>
    </w:p>
    <w:p w14:paraId="2A12441D" w14:textId="4D998F29" w:rsidR="004F708F" w:rsidRPr="008F0666" w:rsidRDefault="004F708F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I believe a counseling relationship provides a safe place for clients to experience healing, growth</w:t>
      </w:r>
      <w:r w:rsidR="00CB3FDE" w:rsidRPr="008F0666">
        <w:rPr>
          <w:rFonts w:ascii="Arial" w:hAnsi="Arial" w:cs="Arial"/>
        </w:rPr>
        <w:t>,</w:t>
      </w:r>
      <w:r w:rsidRPr="008F0666">
        <w:rPr>
          <w:rFonts w:ascii="Arial" w:hAnsi="Arial" w:cs="Arial"/>
        </w:rPr>
        <w:t xml:space="preserve"> </w:t>
      </w:r>
      <w:r w:rsidRPr="008F0666">
        <w:rPr>
          <w:rFonts w:ascii="Arial" w:hAnsi="Arial" w:cs="Arial"/>
          <w:noProof/>
        </w:rPr>
        <w:t>and</w:t>
      </w:r>
      <w:r w:rsidRPr="008F0666">
        <w:rPr>
          <w:rFonts w:ascii="Arial" w:hAnsi="Arial" w:cs="Arial"/>
        </w:rPr>
        <w:t xml:space="preserve"> hope. My desire is to work with you to set co</w:t>
      </w:r>
      <w:r w:rsidR="006E2567" w:rsidRPr="008F0666">
        <w:rPr>
          <w:rFonts w:ascii="Arial" w:hAnsi="Arial" w:cs="Arial"/>
        </w:rPr>
        <w:t xml:space="preserve">unseling goals. I work from a </w:t>
      </w:r>
      <w:r w:rsidRPr="008F0666">
        <w:rPr>
          <w:rFonts w:ascii="Arial" w:hAnsi="Arial" w:cs="Arial"/>
        </w:rPr>
        <w:t xml:space="preserve">perspective which sees people in </w:t>
      </w:r>
      <w:r w:rsidR="00CB3FDE" w:rsidRPr="008F0666">
        <w:rPr>
          <w:rFonts w:ascii="Arial" w:hAnsi="Arial" w:cs="Arial"/>
        </w:rPr>
        <w:t xml:space="preserve">the </w:t>
      </w:r>
      <w:r w:rsidR="009710D0" w:rsidRPr="008F0666">
        <w:rPr>
          <w:rFonts w:ascii="Arial" w:hAnsi="Arial" w:cs="Arial"/>
          <w:noProof/>
        </w:rPr>
        <w:t>context</w:t>
      </w:r>
      <w:r w:rsidR="009710D0" w:rsidRPr="008F0666">
        <w:rPr>
          <w:rFonts w:ascii="Arial" w:hAnsi="Arial" w:cs="Arial"/>
        </w:rPr>
        <w:t xml:space="preserve"> of their relationships (</w:t>
      </w:r>
      <w:r w:rsidRPr="008F0666">
        <w:rPr>
          <w:rFonts w:ascii="Arial" w:hAnsi="Arial" w:cs="Arial"/>
        </w:rPr>
        <w:t>family, work, church, etc</w:t>
      </w:r>
      <w:r w:rsidR="009710D0" w:rsidRPr="008F0666">
        <w:rPr>
          <w:rFonts w:ascii="Arial" w:hAnsi="Arial" w:cs="Arial"/>
        </w:rPr>
        <w:t>.</w:t>
      </w:r>
      <w:r w:rsidRPr="008F0666">
        <w:rPr>
          <w:rFonts w:ascii="Arial" w:hAnsi="Arial" w:cs="Arial"/>
        </w:rPr>
        <w:t>). I also apply principles from Emotional-Focused Therapy (EFT)</w:t>
      </w:r>
      <w:r w:rsidR="009710D0" w:rsidRPr="008F0666">
        <w:rPr>
          <w:rFonts w:ascii="Arial" w:hAnsi="Arial" w:cs="Arial"/>
        </w:rPr>
        <w:t xml:space="preserve"> along with Solutions Focus Therapy.</w:t>
      </w:r>
      <w:r w:rsidR="006E2567" w:rsidRPr="008F0666">
        <w:rPr>
          <w:rFonts w:ascii="Arial" w:hAnsi="Arial" w:cs="Arial"/>
        </w:rPr>
        <w:t xml:space="preserve"> T</w:t>
      </w:r>
      <w:r w:rsidR="009710D0" w:rsidRPr="008F0666">
        <w:rPr>
          <w:rFonts w:ascii="Arial" w:hAnsi="Arial" w:cs="Arial"/>
        </w:rPr>
        <w:t xml:space="preserve">hese theories combined </w:t>
      </w:r>
      <w:r w:rsidR="006E2567" w:rsidRPr="008F0666">
        <w:rPr>
          <w:rFonts w:ascii="Arial" w:hAnsi="Arial" w:cs="Arial"/>
          <w:noProof/>
        </w:rPr>
        <w:t>offer</w:t>
      </w:r>
      <w:r w:rsidR="006E2567" w:rsidRPr="008F0666">
        <w:rPr>
          <w:rFonts w:ascii="Arial" w:hAnsi="Arial" w:cs="Arial"/>
        </w:rPr>
        <w:t xml:space="preserve"> a </w:t>
      </w:r>
      <w:r w:rsidR="009710D0" w:rsidRPr="008F0666">
        <w:rPr>
          <w:rFonts w:ascii="Arial" w:hAnsi="Arial" w:cs="Arial"/>
        </w:rPr>
        <w:t xml:space="preserve">view </w:t>
      </w:r>
      <w:r w:rsidR="00DF5D05" w:rsidRPr="008F0666">
        <w:rPr>
          <w:rFonts w:ascii="Arial" w:hAnsi="Arial" w:cs="Arial"/>
        </w:rPr>
        <w:t>hopefully</w:t>
      </w:r>
      <w:r w:rsidR="006E2567" w:rsidRPr="008F0666">
        <w:rPr>
          <w:rFonts w:ascii="Arial" w:hAnsi="Arial" w:cs="Arial"/>
        </w:rPr>
        <w:t xml:space="preserve"> building a connection </w:t>
      </w:r>
      <w:r w:rsidR="006E2567" w:rsidRPr="008F0666">
        <w:rPr>
          <w:rFonts w:ascii="Arial" w:hAnsi="Arial" w:cs="Arial"/>
          <w:noProof/>
        </w:rPr>
        <w:t>that</w:t>
      </w:r>
      <w:r w:rsidR="00DF5D05" w:rsidRPr="008F0666">
        <w:rPr>
          <w:rFonts w:ascii="Arial" w:hAnsi="Arial" w:cs="Arial"/>
          <w:noProof/>
        </w:rPr>
        <w:t xml:space="preserve"> will</w:t>
      </w:r>
      <w:r w:rsidR="00DF5D05" w:rsidRPr="008F0666">
        <w:rPr>
          <w:rFonts w:ascii="Arial" w:hAnsi="Arial" w:cs="Arial"/>
        </w:rPr>
        <w:t xml:space="preserve"> repair</w:t>
      </w:r>
      <w:r w:rsidR="009710D0" w:rsidRPr="008F0666">
        <w:rPr>
          <w:rFonts w:ascii="Arial" w:hAnsi="Arial" w:cs="Arial"/>
        </w:rPr>
        <w:t xml:space="preserve"> trust </w:t>
      </w:r>
      <w:r w:rsidR="00DF5D05" w:rsidRPr="008F0666">
        <w:rPr>
          <w:rFonts w:ascii="Arial" w:hAnsi="Arial" w:cs="Arial"/>
        </w:rPr>
        <w:t>dynamics</w:t>
      </w:r>
      <w:r w:rsidR="009710D0" w:rsidRPr="008F0666">
        <w:rPr>
          <w:rFonts w:ascii="Arial" w:hAnsi="Arial" w:cs="Arial"/>
        </w:rPr>
        <w:t xml:space="preserve"> to achieve a healthy and vibrant life.  </w:t>
      </w:r>
    </w:p>
    <w:p w14:paraId="19CBC94E" w14:textId="77777777" w:rsidR="004F708F" w:rsidRPr="008F0666" w:rsidRDefault="004F708F" w:rsidP="008C2C0B">
      <w:pPr>
        <w:rPr>
          <w:rFonts w:ascii="Arial" w:hAnsi="Arial" w:cs="Arial"/>
        </w:rPr>
      </w:pPr>
    </w:p>
    <w:p w14:paraId="39F674BA" w14:textId="0038BAE7" w:rsidR="001C740C" w:rsidRPr="008F0666" w:rsidRDefault="00607154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I also see that problems can only be addressed in </w:t>
      </w:r>
      <w:r w:rsidRPr="008F0666">
        <w:rPr>
          <w:rFonts w:ascii="Arial" w:hAnsi="Arial" w:cs="Arial"/>
          <w:noProof/>
        </w:rPr>
        <w:t>relationship</w:t>
      </w:r>
      <w:r w:rsidRPr="008F0666">
        <w:rPr>
          <w:rFonts w:ascii="Arial" w:hAnsi="Arial" w:cs="Arial"/>
        </w:rPr>
        <w:t>.  Therefore, the counseling relationship provides that unique experience to engage in</w:t>
      </w:r>
      <w:r w:rsidR="00B10143" w:rsidRPr="008F0666">
        <w:rPr>
          <w:rFonts w:ascii="Arial" w:hAnsi="Arial" w:cs="Arial"/>
        </w:rPr>
        <w:t xml:space="preserve"> </w:t>
      </w:r>
      <w:r w:rsidR="002A7292" w:rsidRPr="008F0666">
        <w:rPr>
          <w:rFonts w:ascii="Arial" w:hAnsi="Arial" w:cs="Arial"/>
        </w:rPr>
        <w:t>a relationship</w:t>
      </w:r>
      <w:r w:rsidRPr="008F0666">
        <w:rPr>
          <w:rFonts w:ascii="Arial" w:hAnsi="Arial" w:cs="Arial"/>
        </w:rPr>
        <w:t xml:space="preserve"> </w:t>
      </w:r>
      <w:r w:rsidR="00B10143" w:rsidRPr="008F0666">
        <w:rPr>
          <w:rFonts w:ascii="Arial" w:hAnsi="Arial" w:cs="Arial"/>
        </w:rPr>
        <w:t>that</w:t>
      </w:r>
      <w:r w:rsidRPr="008F0666">
        <w:rPr>
          <w:rFonts w:ascii="Arial" w:hAnsi="Arial" w:cs="Arial"/>
        </w:rPr>
        <w:t xml:space="preserve"> directly </w:t>
      </w:r>
      <w:r w:rsidRPr="008F0666">
        <w:rPr>
          <w:rFonts w:ascii="Arial" w:hAnsi="Arial" w:cs="Arial"/>
          <w:noProof/>
        </w:rPr>
        <w:t>address</w:t>
      </w:r>
      <w:r w:rsidR="008D2884" w:rsidRPr="008F0666">
        <w:rPr>
          <w:rFonts w:ascii="Arial" w:hAnsi="Arial" w:cs="Arial"/>
          <w:noProof/>
        </w:rPr>
        <w:t>es</w:t>
      </w:r>
      <w:r w:rsidRPr="008F0666">
        <w:rPr>
          <w:rFonts w:ascii="Arial" w:hAnsi="Arial" w:cs="Arial"/>
        </w:rPr>
        <w:t xml:space="preserve"> feelings, patterns</w:t>
      </w:r>
      <w:r w:rsidR="00046CE5" w:rsidRPr="008F0666">
        <w:rPr>
          <w:rFonts w:ascii="Arial" w:hAnsi="Arial" w:cs="Arial"/>
        </w:rPr>
        <w:t>,</w:t>
      </w:r>
      <w:r w:rsidRPr="008F0666">
        <w:rPr>
          <w:rFonts w:ascii="Arial" w:hAnsi="Arial" w:cs="Arial"/>
        </w:rPr>
        <w:t xml:space="preserve"> </w:t>
      </w:r>
      <w:r w:rsidRPr="008F0666">
        <w:rPr>
          <w:rFonts w:ascii="Arial" w:hAnsi="Arial" w:cs="Arial"/>
          <w:noProof/>
        </w:rPr>
        <w:t>and</w:t>
      </w:r>
      <w:r w:rsidRPr="008F0666">
        <w:rPr>
          <w:rFonts w:ascii="Arial" w:hAnsi="Arial" w:cs="Arial"/>
        </w:rPr>
        <w:t xml:space="preserve"> themes that arise in </w:t>
      </w:r>
      <w:r w:rsidR="00803CD2" w:rsidRPr="008F0666">
        <w:rPr>
          <w:rFonts w:ascii="Arial" w:hAnsi="Arial" w:cs="Arial"/>
        </w:rPr>
        <w:t>our</w:t>
      </w:r>
      <w:r w:rsidRPr="008F0666">
        <w:rPr>
          <w:rFonts w:ascii="Arial" w:hAnsi="Arial" w:cs="Arial"/>
        </w:rPr>
        <w:t xml:space="preserve"> counseling relationship and</w:t>
      </w:r>
      <w:r w:rsidR="00D92B0D" w:rsidRPr="008F0666">
        <w:rPr>
          <w:rFonts w:ascii="Arial" w:hAnsi="Arial" w:cs="Arial"/>
        </w:rPr>
        <w:t xml:space="preserve"> are</w:t>
      </w:r>
      <w:r w:rsidRPr="008F0666">
        <w:rPr>
          <w:rFonts w:ascii="Arial" w:hAnsi="Arial" w:cs="Arial"/>
        </w:rPr>
        <w:t xml:space="preserve"> likely in other</w:t>
      </w:r>
      <w:r w:rsidR="00803CD2" w:rsidRPr="008F0666">
        <w:rPr>
          <w:rFonts w:ascii="Arial" w:hAnsi="Arial" w:cs="Arial"/>
        </w:rPr>
        <w:t xml:space="preserve"> relationships</w:t>
      </w:r>
      <w:r w:rsidRPr="008F0666">
        <w:rPr>
          <w:rFonts w:ascii="Arial" w:hAnsi="Arial" w:cs="Arial"/>
        </w:rPr>
        <w:t xml:space="preserve"> as well. </w:t>
      </w:r>
      <w:r w:rsidR="00525077" w:rsidRPr="008F0666">
        <w:rPr>
          <w:rFonts w:ascii="Arial" w:hAnsi="Arial" w:cs="Arial"/>
        </w:rPr>
        <w:t>As a Christian counselor, I integrate</w:t>
      </w:r>
      <w:r w:rsidR="001C740C" w:rsidRPr="008F0666">
        <w:rPr>
          <w:rFonts w:ascii="Arial" w:hAnsi="Arial" w:cs="Arial"/>
        </w:rPr>
        <w:t xml:space="preserve"> </w:t>
      </w:r>
      <w:r w:rsidR="001C740C" w:rsidRPr="008F0666">
        <w:rPr>
          <w:rFonts w:ascii="Arial" w:hAnsi="Arial" w:cs="Arial"/>
          <w:noProof/>
        </w:rPr>
        <w:t>biblical</w:t>
      </w:r>
      <w:r w:rsidR="00CB3FDE" w:rsidRPr="008F0666">
        <w:rPr>
          <w:rFonts w:ascii="Arial" w:hAnsi="Arial" w:cs="Arial"/>
          <w:noProof/>
        </w:rPr>
        <w:t>/</w:t>
      </w:r>
      <w:r w:rsidR="001C740C" w:rsidRPr="008F0666">
        <w:rPr>
          <w:rFonts w:ascii="Arial" w:hAnsi="Arial" w:cs="Arial"/>
          <w:noProof/>
        </w:rPr>
        <w:t>spiritual</w:t>
      </w:r>
      <w:r w:rsidR="00525077" w:rsidRPr="008F0666">
        <w:rPr>
          <w:rFonts w:ascii="Arial" w:hAnsi="Arial" w:cs="Arial"/>
        </w:rPr>
        <w:t xml:space="preserve"> principles as appropriate with </w:t>
      </w:r>
      <w:r w:rsidR="00CB3FDE" w:rsidRPr="008F0666">
        <w:rPr>
          <w:rFonts w:ascii="Arial" w:hAnsi="Arial" w:cs="Arial"/>
        </w:rPr>
        <w:t xml:space="preserve">the </w:t>
      </w:r>
      <w:r w:rsidR="00525077" w:rsidRPr="008F0666">
        <w:rPr>
          <w:rFonts w:ascii="Arial" w:hAnsi="Arial" w:cs="Arial"/>
          <w:noProof/>
        </w:rPr>
        <w:t>client’s</w:t>
      </w:r>
      <w:r w:rsidR="00525077" w:rsidRPr="008F0666">
        <w:rPr>
          <w:rFonts w:ascii="Arial" w:hAnsi="Arial" w:cs="Arial"/>
        </w:rPr>
        <w:t xml:space="preserve"> consent</w:t>
      </w:r>
      <w:r w:rsidR="001C740C" w:rsidRPr="008F0666">
        <w:rPr>
          <w:rFonts w:ascii="Arial" w:hAnsi="Arial" w:cs="Arial"/>
        </w:rPr>
        <w:t xml:space="preserve">. </w:t>
      </w:r>
    </w:p>
    <w:p w14:paraId="3EE8D0AC" w14:textId="77777777" w:rsidR="001C740C" w:rsidRPr="008F0666" w:rsidRDefault="001C740C" w:rsidP="008C2C0B">
      <w:pPr>
        <w:rPr>
          <w:rFonts w:ascii="Arial" w:hAnsi="Arial" w:cs="Arial"/>
        </w:rPr>
      </w:pPr>
    </w:p>
    <w:p w14:paraId="049A2CCE" w14:textId="16F0307B" w:rsidR="00311BDC" w:rsidRPr="008F0666" w:rsidRDefault="00607154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With that in </w:t>
      </w:r>
      <w:r w:rsidRPr="008F0666">
        <w:rPr>
          <w:rFonts w:ascii="Arial" w:hAnsi="Arial" w:cs="Arial"/>
          <w:noProof/>
        </w:rPr>
        <w:t>mind</w:t>
      </w:r>
      <w:r w:rsidR="00CB3FDE" w:rsidRPr="008F0666">
        <w:rPr>
          <w:rFonts w:ascii="Arial" w:hAnsi="Arial" w:cs="Arial"/>
          <w:noProof/>
        </w:rPr>
        <w:t>,</w:t>
      </w:r>
      <w:r w:rsidRPr="008F0666">
        <w:rPr>
          <w:rFonts w:ascii="Arial" w:hAnsi="Arial" w:cs="Arial"/>
        </w:rPr>
        <w:t xml:space="preserve"> I seek to engage in counseling with you by creating a non-judgmental and compassionate environment</w:t>
      </w:r>
      <w:r w:rsidR="00DF5D05" w:rsidRPr="008F0666">
        <w:rPr>
          <w:rFonts w:ascii="Arial" w:hAnsi="Arial" w:cs="Arial"/>
        </w:rPr>
        <w:t>.</w:t>
      </w:r>
      <w:r w:rsidR="00803CD2" w:rsidRPr="008F0666">
        <w:rPr>
          <w:rFonts w:ascii="Arial" w:hAnsi="Arial" w:cs="Arial"/>
        </w:rPr>
        <w:t xml:space="preserve"> </w:t>
      </w:r>
      <w:r w:rsidR="008C2C0B" w:rsidRPr="008F0666">
        <w:rPr>
          <w:rFonts w:ascii="Arial" w:hAnsi="Arial" w:cs="Arial"/>
        </w:rPr>
        <w:t xml:space="preserve">It is very important in counseling that we agree on what we are hoping to change, how we are hoping to change it and that we have a strong bond. As we move </w:t>
      </w:r>
      <w:proofErr w:type="gramStart"/>
      <w:r w:rsidR="008C2C0B" w:rsidRPr="008F0666">
        <w:rPr>
          <w:rFonts w:ascii="Arial" w:hAnsi="Arial" w:cs="Arial"/>
        </w:rPr>
        <w:t>forward</w:t>
      </w:r>
      <w:proofErr w:type="gramEnd"/>
      <w:r w:rsidR="008C2C0B" w:rsidRPr="008F0666">
        <w:rPr>
          <w:rFonts w:ascii="Arial" w:hAnsi="Arial" w:cs="Arial"/>
        </w:rPr>
        <w:t xml:space="preserve"> we will likely have</w:t>
      </w:r>
      <w:r w:rsidR="006E2567" w:rsidRPr="008F0666">
        <w:rPr>
          <w:rFonts w:ascii="Arial" w:hAnsi="Arial" w:cs="Arial"/>
        </w:rPr>
        <w:t xml:space="preserve"> to</w:t>
      </w:r>
      <w:r w:rsidR="008C2C0B" w:rsidRPr="008F0666">
        <w:rPr>
          <w:rFonts w:ascii="Arial" w:hAnsi="Arial" w:cs="Arial"/>
        </w:rPr>
        <w:t xml:space="preserve"> </w:t>
      </w:r>
      <w:r w:rsidR="00DF5D05" w:rsidRPr="008F0666">
        <w:rPr>
          <w:rFonts w:ascii="Arial" w:hAnsi="Arial" w:cs="Arial"/>
        </w:rPr>
        <w:t xml:space="preserve">work through </w:t>
      </w:r>
      <w:r w:rsidR="008C2C0B" w:rsidRPr="008F0666">
        <w:rPr>
          <w:rFonts w:ascii="Arial" w:hAnsi="Arial" w:cs="Arial"/>
        </w:rPr>
        <w:t xml:space="preserve">these three areas. </w:t>
      </w:r>
      <w:r w:rsidR="0061503F" w:rsidRPr="008F0666">
        <w:rPr>
          <w:rFonts w:ascii="Arial" w:hAnsi="Arial" w:cs="Arial"/>
        </w:rPr>
        <w:t>To keep an open and honest relationship it is both o</w:t>
      </w:r>
      <w:r w:rsidR="009710D0" w:rsidRPr="008F0666">
        <w:rPr>
          <w:rFonts w:ascii="Arial" w:hAnsi="Arial" w:cs="Arial"/>
        </w:rPr>
        <w:t>u</w:t>
      </w:r>
      <w:r w:rsidR="0061503F" w:rsidRPr="008F0666">
        <w:rPr>
          <w:rFonts w:ascii="Arial" w:hAnsi="Arial" w:cs="Arial"/>
        </w:rPr>
        <w:t>r job</w:t>
      </w:r>
      <w:r w:rsidR="009E2FC8" w:rsidRPr="008F0666">
        <w:rPr>
          <w:rFonts w:ascii="Arial" w:hAnsi="Arial" w:cs="Arial"/>
        </w:rPr>
        <w:t xml:space="preserve"> to</w:t>
      </w:r>
      <w:r w:rsidR="008C2C0B" w:rsidRPr="008F0666">
        <w:rPr>
          <w:rFonts w:ascii="Arial" w:hAnsi="Arial" w:cs="Arial"/>
        </w:rPr>
        <w:t xml:space="preserve"> check in with </w:t>
      </w:r>
      <w:r w:rsidR="00836F3A" w:rsidRPr="008F0666">
        <w:rPr>
          <w:rFonts w:ascii="Arial" w:hAnsi="Arial" w:cs="Arial"/>
        </w:rPr>
        <w:t>one another</w:t>
      </w:r>
      <w:r w:rsidR="008C2C0B" w:rsidRPr="008F0666">
        <w:rPr>
          <w:rFonts w:ascii="Arial" w:hAnsi="Arial" w:cs="Arial"/>
        </w:rPr>
        <w:t xml:space="preserve"> on these three points and to work towar</w:t>
      </w:r>
      <w:r w:rsidR="00024F87" w:rsidRPr="008F0666">
        <w:rPr>
          <w:rFonts w:ascii="Arial" w:hAnsi="Arial" w:cs="Arial"/>
        </w:rPr>
        <w:t xml:space="preserve">d </w:t>
      </w:r>
      <w:r w:rsidR="009710D0" w:rsidRPr="008F0666">
        <w:rPr>
          <w:rFonts w:ascii="Arial" w:hAnsi="Arial" w:cs="Arial"/>
        </w:rPr>
        <w:t>your goals</w:t>
      </w:r>
      <w:r w:rsidR="008C2C0B" w:rsidRPr="008F0666">
        <w:rPr>
          <w:rFonts w:ascii="Arial" w:hAnsi="Arial" w:cs="Arial"/>
        </w:rPr>
        <w:t xml:space="preserve">. </w:t>
      </w:r>
      <w:r w:rsidR="00DF20C9" w:rsidRPr="008F0666">
        <w:rPr>
          <w:rFonts w:ascii="Arial" w:hAnsi="Arial" w:cs="Arial"/>
        </w:rPr>
        <w:t>In keeping with generally accepted standards of practice, I frequently consult with other profe</w:t>
      </w:r>
      <w:r w:rsidR="00803CD2" w:rsidRPr="008F0666">
        <w:rPr>
          <w:rFonts w:ascii="Arial" w:hAnsi="Arial" w:cs="Arial"/>
        </w:rPr>
        <w:t xml:space="preserve">ssionals to ensure quality care. </w:t>
      </w:r>
      <w:r w:rsidR="00DF20C9" w:rsidRPr="008F0666">
        <w:rPr>
          <w:rFonts w:ascii="Arial" w:hAnsi="Arial" w:cs="Arial"/>
        </w:rPr>
        <w:t>Every effort is made to ensure</w:t>
      </w:r>
      <w:r w:rsidR="008C2C0B" w:rsidRPr="008F0666">
        <w:rPr>
          <w:rFonts w:ascii="Arial" w:hAnsi="Arial" w:cs="Arial"/>
        </w:rPr>
        <w:t xml:space="preserve"> the confidentiality of clients</w:t>
      </w:r>
      <w:r w:rsidR="00803CD2" w:rsidRPr="008F0666">
        <w:rPr>
          <w:rFonts w:ascii="Arial" w:hAnsi="Arial" w:cs="Arial"/>
        </w:rPr>
        <w:t xml:space="preserve">. </w:t>
      </w:r>
    </w:p>
    <w:p w14:paraId="29B597E7" w14:textId="77777777" w:rsidR="00311BDC" w:rsidRPr="008F0666" w:rsidRDefault="00311BDC" w:rsidP="008C2C0B">
      <w:pPr>
        <w:rPr>
          <w:rFonts w:ascii="Arial" w:hAnsi="Arial" w:cs="Arial"/>
        </w:rPr>
      </w:pPr>
    </w:p>
    <w:p w14:paraId="3691542E" w14:textId="5EF2D75D" w:rsidR="0099542B" w:rsidRPr="008F0666" w:rsidRDefault="00FA6992" w:rsidP="008C2C0B">
      <w:pPr>
        <w:rPr>
          <w:rFonts w:ascii="Arial" w:hAnsi="Arial" w:cs="Arial"/>
          <w:b/>
          <w:noProof/>
        </w:rPr>
      </w:pPr>
      <w:r w:rsidRPr="008F0666">
        <w:rPr>
          <w:rFonts w:ascii="Arial" w:hAnsi="Arial" w:cs="Arial"/>
          <w:b/>
        </w:rPr>
        <w:t>EDUCATION,</w:t>
      </w:r>
      <w:r w:rsidR="0099542B" w:rsidRPr="008F0666">
        <w:rPr>
          <w:rFonts w:ascii="Arial" w:hAnsi="Arial" w:cs="Arial"/>
          <w:b/>
        </w:rPr>
        <w:t xml:space="preserve"> TRAINING</w:t>
      </w:r>
      <w:r w:rsidRPr="008F0666">
        <w:rPr>
          <w:rFonts w:ascii="Arial" w:hAnsi="Arial" w:cs="Arial"/>
          <w:b/>
        </w:rPr>
        <w:t xml:space="preserve"> and PROFESSIONAL </w:t>
      </w:r>
      <w:r w:rsidRPr="008F0666">
        <w:rPr>
          <w:rFonts w:ascii="Arial" w:hAnsi="Arial" w:cs="Arial"/>
          <w:b/>
          <w:noProof/>
        </w:rPr>
        <w:t>EXPERI</w:t>
      </w:r>
      <w:r w:rsidR="00CB3FDE" w:rsidRPr="008F0666">
        <w:rPr>
          <w:rFonts w:ascii="Arial" w:hAnsi="Arial" w:cs="Arial"/>
          <w:b/>
          <w:noProof/>
        </w:rPr>
        <w:t>E</w:t>
      </w:r>
      <w:r w:rsidRPr="008F0666">
        <w:rPr>
          <w:rFonts w:ascii="Arial" w:hAnsi="Arial" w:cs="Arial"/>
          <w:b/>
          <w:noProof/>
        </w:rPr>
        <w:t>NCE</w:t>
      </w:r>
    </w:p>
    <w:p w14:paraId="476039CB" w14:textId="1FCDBAC9" w:rsidR="00CB3FDE" w:rsidRPr="008F0666" w:rsidRDefault="003A2E80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I </w:t>
      </w:r>
      <w:r w:rsidR="00353D57" w:rsidRPr="008F0666">
        <w:rPr>
          <w:rFonts w:ascii="Arial" w:hAnsi="Arial" w:cs="Arial"/>
        </w:rPr>
        <w:t>have</w:t>
      </w:r>
      <w:r w:rsidR="00E33A90" w:rsidRPr="008F0666">
        <w:rPr>
          <w:rFonts w:ascii="Arial" w:hAnsi="Arial" w:cs="Arial"/>
        </w:rPr>
        <w:t xml:space="preserve"> my</w:t>
      </w:r>
      <w:r w:rsidR="00B948F5" w:rsidRPr="008F0666">
        <w:rPr>
          <w:rFonts w:ascii="Arial" w:hAnsi="Arial" w:cs="Arial"/>
        </w:rPr>
        <w:t xml:space="preserve"> </w:t>
      </w:r>
      <w:proofErr w:type="gramStart"/>
      <w:r w:rsidR="00B948F5" w:rsidRPr="008F0666">
        <w:rPr>
          <w:rFonts w:ascii="Arial" w:hAnsi="Arial" w:cs="Arial"/>
        </w:rPr>
        <w:t>Master’s</w:t>
      </w:r>
      <w:proofErr w:type="gramEnd"/>
      <w:r w:rsidR="00803CD2" w:rsidRPr="008F0666">
        <w:rPr>
          <w:rFonts w:ascii="Arial" w:hAnsi="Arial" w:cs="Arial"/>
        </w:rPr>
        <w:t xml:space="preserve"> </w:t>
      </w:r>
      <w:r w:rsidR="004815D7" w:rsidRPr="008F0666">
        <w:rPr>
          <w:rFonts w:ascii="Arial" w:hAnsi="Arial" w:cs="Arial"/>
        </w:rPr>
        <w:t>Degree</w:t>
      </w:r>
      <w:r w:rsidRPr="008F0666">
        <w:rPr>
          <w:rFonts w:ascii="Arial" w:hAnsi="Arial" w:cs="Arial"/>
        </w:rPr>
        <w:t>s</w:t>
      </w:r>
      <w:r w:rsidR="004815D7" w:rsidRPr="008F0666">
        <w:rPr>
          <w:rFonts w:ascii="Arial" w:hAnsi="Arial" w:cs="Arial"/>
        </w:rPr>
        <w:t xml:space="preserve"> in Counseling</w:t>
      </w:r>
      <w:r w:rsidR="00353D57" w:rsidRPr="008F0666">
        <w:rPr>
          <w:rFonts w:ascii="Arial" w:hAnsi="Arial" w:cs="Arial"/>
        </w:rPr>
        <w:t xml:space="preserve"> from Multnomah University</w:t>
      </w:r>
      <w:r w:rsidR="00E33A90" w:rsidRPr="008F0666">
        <w:rPr>
          <w:rFonts w:ascii="Arial" w:hAnsi="Arial" w:cs="Arial"/>
        </w:rPr>
        <w:t xml:space="preserve">. I have </w:t>
      </w:r>
      <w:r w:rsidR="00AE18BC" w:rsidRPr="008F0666">
        <w:rPr>
          <w:rFonts w:ascii="Arial" w:hAnsi="Arial" w:cs="Arial"/>
        </w:rPr>
        <w:t xml:space="preserve">a </w:t>
      </w:r>
      <w:r w:rsidR="003B06B8" w:rsidRPr="008F0666">
        <w:rPr>
          <w:rFonts w:ascii="Arial" w:hAnsi="Arial" w:cs="Arial"/>
        </w:rPr>
        <w:t>Bachelor of Science</w:t>
      </w:r>
      <w:r w:rsidR="00AE18BC" w:rsidRPr="008F0666">
        <w:rPr>
          <w:rFonts w:ascii="Arial" w:hAnsi="Arial" w:cs="Arial"/>
        </w:rPr>
        <w:t xml:space="preserve"> in</w:t>
      </w:r>
      <w:r w:rsidR="008B1C6C" w:rsidRPr="008F0666">
        <w:rPr>
          <w:rFonts w:ascii="Arial" w:hAnsi="Arial" w:cs="Arial"/>
        </w:rPr>
        <w:t xml:space="preserve"> Cultural Anthropology Studies from Bethany</w:t>
      </w:r>
      <w:r w:rsidR="008B2959" w:rsidRPr="008F0666">
        <w:rPr>
          <w:rFonts w:ascii="Arial" w:hAnsi="Arial" w:cs="Arial"/>
        </w:rPr>
        <w:t xml:space="preserve"> Bible</w:t>
      </w:r>
      <w:r w:rsidR="008B1C6C" w:rsidRPr="008F0666">
        <w:rPr>
          <w:rFonts w:ascii="Arial" w:hAnsi="Arial" w:cs="Arial"/>
        </w:rPr>
        <w:t xml:space="preserve"> College along with </w:t>
      </w:r>
      <w:r w:rsidR="00E33A90" w:rsidRPr="008F0666">
        <w:rPr>
          <w:rFonts w:ascii="Arial" w:hAnsi="Arial" w:cs="Arial"/>
        </w:rPr>
        <w:t>minors</w:t>
      </w:r>
      <w:r w:rsidR="008B1C6C" w:rsidRPr="008F0666">
        <w:rPr>
          <w:rFonts w:ascii="Arial" w:hAnsi="Arial" w:cs="Arial"/>
        </w:rPr>
        <w:t xml:space="preserve"> in Biblical</w:t>
      </w:r>
      <w:r w:rsidR="008B2959" w:rsidRPr="008F0666">
        <w:rPr>
          <w:rFonts w:ascii="Arial" w:hAnsi="Arial" w:cs="Arial"/>
        </w:rPr>
        <w:t xml:space="preserve"> studies and</w:t>
      </w:r>
      <w:r w:rsidR="00E33A90" w:rsidRPr="008F0666">
        <w:rPr>
          <w:rFonts w:ascii="Arial" w:hAnsi="Arial" w:cs="Arial"/>
        </w:rPr>
        <w:t xml:space="preserve"> Business </w:t>
      </w:r>
      <w:r w:rsidR="008B1C6C" w:rsidRPr="008F0666">
        <w:rPr>
          <w:rFonts w:ascii="Arial" w:hAnsi="Arial" w:cs="Arial"/>
        </w:rPr>
        <w:t xml:space="preserve">Administration. </w:t>
      </w:r>
      <w:r w:rsidR="004815D7" w:rsidRPr="008F0666">
        <w:rPr>
          <w:rFonts w:ascii="Arial" w:hAnsi="Arial" w:cs="Arial"/>
        </w:rPr>
        <w:t>I have training certifica</w:t>
      </w:r>
      <w:r w:rsidR="00941281" w:rsidRPr="008F0666">
        <w:rPr>
          <w:rFonts w:ascii="Arial" w:hAnsi="Arial" w:cs="Arial"/>
        </w:rPr>
        <w:t>tions as a</w:t>
      </w:r>
      <w:r w:rsidR="00802F12" w:rsidRPr="008F0666">
        <w:rPr>
          <w:rFonts w:ascii="Arial" w:hAnsi="Arial" w:cs="Arial"/>
        </w:rPr>
        <w:t xml:space="preserve"> </w:t>
      </w:r>
      <w:r w:rsidR="00E33A90" w:rsidRPr="008F0666">
        <w:rPr>
          <w:rFonts w:ascii="Arial" w:hAnsi="Arial" w:cs="Arial"/>
        </w:rPr>
        <w:t>marriage</w:t>
      </w:r>
      <w:r w:rsidR="00941281" w:rsidRPr="008F0666">
        <w:rPr>
          <w:rFonts w:ascii="Arial" w:hAnsi="Arial" w:cs="Arial"/>
        </w:rPr>
        <w:t xml:space="preserve"> coach</w:t>
      </w:r>
      <w:r w:rsidR="00E33A90" w:rsidRPr="008F0666">
        <w:rPr>
          <w:rFonts w:ascii="Arial" w:hAnsi="Arial" w:cs="Arial"/>
        </w:rPr>
        <w:t xml:space="preserve"> </w:t>
      </w:r>
      <w:r w:rsidR="00E8136F" w:rsidRPr="008F0666">
        <w:rPr>
          <w:rFonts w:ascii="Arial" w:hAnsi="Arial" w:cs="Arial"/>
        </w:rPr>
        <w:t>and</w:t>
      </w:r>
      <w:r w:rsidR="00E33A90" w:rsidRPr="008F0666">
        <w:rPr>
          <w:rFonts w:ascii="Arial" w:hAnsi="Arial" w:cs="Arial"/>
        </w:rPr>
        <w:t xml:space="preserve"> </w:t>
      </w:r>
      <w:r w:rsidR="00802F12" w:rsidRPr="008F0666">
        <w:rPr>
          <w:rFonts w:ascii="Arial" w:hAnsi="Arial" w:cs="Arial"/>
        </w:rPr>
        <w:t xml:space="preserve">premarital </w:t>
      </w:r>
      <w:r w:rsidR="00E33A90" w:rsidRPr="008F0666">
        <w:rPr>
          <w:rFonts w:ascii="Arial" w:hAnsi="Arial" w:cs="Arial"/>
        </w:rPr>
        <w:t xml:space="preserve">coach </w:t>
      </w:r>
      <w:r w:rsidR="00353D57" w:rsidRPr="008F0666">
        <w:rPr>
          <w:rFonts w:ascii="Arial" w:hAnsi="Arial" w:cs="Arial"/>
        </w:rPr>
        <w:t>and am</w:t>
      </w:r>
      <w:r w:rsidR="00DF5D05" w:rsidRPr="008F0666">
        <w:rPr>
          <w:rFonts w:ascii="Arial" w:hAnsi="Arial" w:cs="Arial"/>
        </w:rPr>
        <w:t xml:space="preserve"> </w:t>
      </w:r>
      <w:r w:rsidR="00B12767" w:rsidRPr="008F0666">
        <w:rPr>
          <w:rFonts w:ascii="Arial" w:hAnsi="Arial" w:cs="Arial"/>
        </w:rPr>
        <w:t>certified to</w:t>
      </w:r>
      <w:r w:rsidR="00E33A90" w:rsidRPr="008F0666">
        <w:rPr>
          <w:rFonts w:ascii="Arial" w:hAnsi="Arial" w:cs="Arial"/>
        </w:rPr>
        <w:t xml:space="preserve"> </w:t>
      </w:r>
      <w:r w:rsidR="00FA6992" w:rsidRPr="008F0666">
        <w:rPr>
          <w:rFonts w:ascii="Arial" w:hAnsi="Arial" w:cs="Arial"/>
        </w:rPr>
        <w:t>use the</w:t>
      </w:r>
      <w:r w:rsidR="00E33A90" w:rsidRPr="008F0666">
        <w:rPr>
          <w:rFonts w:ascii="Arial" w:hAnsi="Arial" w:cs="Arial"/>
        </w:rPr>
        <w:t xml:space="preserve"> Prepare &amp; Enrich</w:t>
      </w:r>
      <w:r w:rsidR="008B1C6C" w:rsidRPr="008F0666">
        <w:rPr>
          <w:rFonts w:ascii="Arial" w:hAnsi="Arial" w:cs="Arial"/>
        </w:rPr>
        <w:t xml:space="preserve"> and the Flag Page </w:t>
      </w:r>
      <w:r w:rsidR="00E33A90" w:rsidRPr="008F0666">
        <w:rPr>
          <w:rFonts w:ascii="Arial" w:hAnsi="Arial" w:cs="Arial"/>
        </w:rPr>
        <w:t>assessment tool</w:t>
      </w:r>
      <w:r w:rsidR="008B1C6C" w:rsidRPr="008F0666">
        <w:rPr>
          <w:rFonts w:ascii="Arial" w:hAnsi="Arial" w:cs="Arial"/>
        </w:rPr>
        <w:t>s</w:t>
      </w:r>
      <w:r w:rsidRPr="008F0666">
        <w:rPr>
          <w:rFonts w:ascii="Arial" w:hAnsi="Arial" w:cs="Arial"/>
        </w:rPr>
        <w:t>.</w:t>
      </w:r>
      <w:r w:rsidR="004815D7" w:rsidRPr="008F0666">
        <w:rPr>
          <w:rFonts w:ascii="Arial" w:hAnsi="Arial" w:cs="Arial"/>
        </w:rPr>
        <w:t xml:space="preserve"> </w:t>
      </w:r>
      <w:r w:rsidR="00802F12" w:rsidRPr="008F0666">
        <w:rPr>
          <w:rFonts w:ascii="Arial" w:hAnsi="Arial" w:cs="Arial"/>
        </w:rPr>
        <w:t>I also</w:t>
      </w:r>
      <w:r w:rsidR="004815D7" w:rsidRPr="008F0666">
        <w:rPr>
          <w:rFonts w:ascii="Arial" w:hAnsi="Arial" w:cs="Arial"/>
        </w:rPr>
        <w:t xml:space="preserve"> </w:t>
      </w:r>
      <w:r w:rsidR="00663AE7" w:rsidRPr="008F0666">
        <w:rPr>
          <w:rFonts w:ascii="Arial" w:hAnsi="Arial" w:cs="Arial"/>
        </w:rPr>
        <w:t>have</w:t>
      </w:r>
      <w:r w:rsidR="00550324" w:rsidRPr="008F0666">
        <w:rPr>
          <w:rFonts w:ascii="Arial" w:hAnsi="Arial" w:cs="Arial"/>
        </w:rPr>
        <w:t xml:space="preserve"> </w:t>
      </w:r>
      <w:r w:rsidR="00CB3FDE" w:rsidRPr="008F0666">
        <w:rPr>
          <w:rFonts w:ascii="Arial" w:hAnsi="Arial" w:cs="Arial"/>
          <w:noProof/>
        </w:rPr>
        <w:t xml:space="preserve">had </w:t>
      </w:r>
      <w:r w:rsidR="00550324" w:rsidRPr="008F0666">
        <w:rPr>
          <w:rFonts w:ascii="Arial" w:hAnsi="Arial" w:cs="Arial"/>
          <w:noProof/>
        </w:rPr>
        <w:t>training</w:t>
      </w:r>
      <w:r w:rsidR="00A26220" w:rsidRPr="008F0666">
        <w:rPr>
          <w:rFonts w:ascii="Arial" w:hAnsi="Arial" w:cs="Arial"/>
        </w:rPr>
        <w:t xml:space="preserve"> with the Speed of Trust material for business environment</w:t>
      </w:r>
      <w:r w:rsidR="0097694A" w:rsidRPr="008F0666">
        <w:rPr>
          <w:rFonts w:ascii="Arial" w:hAnsi="Arial" w:cs="Arial"/>
        </w:rPr>
        <w:t>s</w:t>
      </w:r>
      <w:r w:rsidR="00A26220" w:rsidRPr="008F0666">
        <w:rPr>
          <w:rFonts w:ascii="Arial" w:hAnsi="Arial" w:cs="Arial"/>
        </w:rPr>
        <w:t xml:space="preserve"> via the Steven Covey Institute. I have</w:t>
      </w:r>
      <w:r w:rsidR="003434A3" w:rsidRPr="008F0666">
        <w:rPr>
          <w:rFonts w:ascii="Arial" w:hAnsi="Arial" w:cs="Arial"/>
        </w:rPr>
        <w:t xml:space="preserve"> experience working </w:t>
      </w:r>
      <w:r w:rsidR="00802F12" w:rsidRPr="008F0666">
        <w:rPr>
          <w:rFonts w:ascii="Arial" w:hAnsi="Arial" w:cs="Arial"/>
        </w:rPr>
        <w:t xml:space="preserve">with clients </w:t>
      </w:r>
      <w:r w:rsidR="003434A3" w:rsidRPr="008F0666">
        <w:rPr>
          <w:rFonts w:ascii="Arial" w:hAnsi="Arial" w:cs="Arial"/>
        </w:rPr>
        <w:t xml:space="preserve">in areas </w:t>
      </w:r>
      <w:r w:rsidR="00A26220" w:rsidRPr="008F0666">
        <w:rPr>
          <w:rFonts w:ascii="Arial" w:hAnsi="Arial" w:cs="Arial"/>
        </w:rPr>
        <w:t>of</w:t>
      </w:r>
      <w:r w:rsidR="003434A3" w:rsidRPr="008F0666">
        <w:rPr>
          <w:rFonts w:ascii="Arial" w:hAnsi="Arial" w:cs="Arial"/>
        </w:rPr>
        <w:t xml:space="preserve"> </w:t>
      </w:r>
      <w:r w:rsidR="00E33A90" w:rsidRPr="008F0666">
        <w:rPr>
          <w:rFonts w:ascii="Arial" w:hAnsi="Arial" w:cs="Arial"/>
          <w:noProof/>
        </w:rPr>
        <w:t>stepfamily</w:t>
      </w:r>
      <w:r w:rsidRPr="008F0666">
        <w:rPr>
          <w:rFonts w:ascii="Arial" w:hAnsi="Arial" w:cs="Arial"/>
        </w:rPr>
        <w:t xml:space="preserve"> </w:t>
      </w:r>
      <w:r w:rsidR="00E33A90" w:rsidRPr="008F0666">
        <w:rPr>
          <w:rFonts w:ascii="Arial" w:hAnsi="Arial" w:cs="Arial"/>
        </w:rPr>
        <w:t>problems</w:t>
      </w:r>
      <w:r w:rsidR="00FA6992" w:rsidRPr="008F0666">
        <w:rPr>
          <w:rFonts w:ascii="Arial" w:hAnsi="Arial" w:cs="Arial"/>
        </w:rPr>
        <w:t>,</w:t>
      </w:r>
      <w:r w:rsidR="00E33A90" w:rsidRPr="008F0666">
        <w:rPr>
          <w:rFonts w:ascii="Arial" w:hAnsi="Arial" w:cs="Arial"/>
        </w:rPr>
        <w:t xml:space="preserve"> relationships </w:t>
      </w:r>
      <w:r w:rsidR="00E8136F" w:rsidRPr="008F0666">
        <w:rPr>
          <w:rFonts w:ascii="Arial" w:hAnsi="Arial" w:cs="Arial"/>
        </w:rPr>
        <w:t>and</w:t>
      </w:r>
      <w:r w:rsidR="00802F12" w:rsidRPr="008F0666">
        <w:rPr>
          <w:rFonts w:ascii="Arial" w:hAnsi="Arial" w:cs="Arial"/>
        </w:rPr>
        <w:t xml:space="preserve"> </w:t>
      </w:r>
      <w:r w:rsidR="00E33A90" w:rsidRPr="008F0666">
        <w:rPr>
          <w:rFonts w:ascii="Arial" w:hAnsi="Arial" w:cs="Arial"/>
        </w:rPr>
        <w:t>dynamics, grief</w:t>
      </w:r>
      <w:r w:rsidR="008B1C6C" w:rsidRPr="008F0666">
        <w:rPr>
          <w:rFonts w:ascii="Arial" w:hAnsi="Arial" w:cs="Arial"/>
        </w:rPr>
        <w:t>, stress</w:t>
      </w:r>
      <w:r w:rsidR="00802F12" w:rsidRPr="008F0666">
        <w:rPr>
          <w:rFonts w:ascii="Arial" w:hAnsi="Arial" w:cs="Arial"/>
        </w:rPr>
        <w:t>,</w:t>
      </w:r>
      <w:r w:rsidR="00513972" w:rsidRPr="008F0666">
        <w:rPr>
          <w:rFonts w:ascii="Arial" w:hAnsi="Arial" w:cs="Arial"/>
        </w:rPr>
        <w:t xml:space="preserve"> divorce care</w:t>
      </w:r>
      <w:r w:rsidR="00CB3FDE" w:rsidRPr="008F0666">
        <w:rPr>
          <w:rFonts w:ascii="Arial" w:hAnsi="Arial" w:cs="Arial"/>
        </w:rPr>
        <w:t>,</w:t>
      </w:r>
      <w:r w:rsidR="00802F12" w:rsidRPr="008F0666">
        <w:rPr>
          <w:rFonts w:ascii="Arial" w:hAnsi="Arial" w:cs="Arial"/>
        </w:rPr>
        <w:t xml:space="preserve"> </w:t>
      </w:r>
      <w:r w:rsidR="00802F12" w:rsidRPr="008F0666">
        <w:rPr>
          <w:rFonts w:ascii="Arial" w:hAnsi="Arial" w:cs="Arial"/>
          <w:noProof/>
        </w:rPr>
        <w:t>and</w:t>
      </w:r>
      <w:r w:rsidR="00802F12" w:rsidRPr="008F0666">
        <w:rPr>
          <w:rFonts w:ascii="Arial" w:hAnsi="Arial" w:cs="Arial"/>
        </w:rPr>
        <w:t xml:space="preserve"> spiritual </w:t>
      </w:r>
      <w:r w:rsidR="00802F12" w:rsidRPr="008F0666">
        <w:rPr>
          <w:rFonts w:ascii="Arial" w:hAnsi="Arial" w:cs="Arial"/>
        </w:rPr>
        <w:lastRenderedPageBreak/>
        <w:t>concerns</w:t>
      </w:r>
      <w:r w:rsidR="00B12767" w:rsidRPr="008F0666">
        <w:rPr>
          <w:rFonts w:ascii="Arial" w:hAnsi="Arial" w:cs="Arial"/>
        </w:rPr>
        <w:t>.</w:t>
      </w:r>
      <w:r w:rsidR="00E8136F" w:rsidRPr="008F0666">
        <w:rPr>
          <w:rFonts w:ascii="Arial" w:hAnsi="Arial" w:cs="Arial"/>
        </w:rPr>
        <w:t xml:space="preserve"> </w:t>
      </w:r>
      <w:r w:rsidR="00CB3FDE" w:rsidRPr="008F0666">
        <w:rPr>
          <w:rFonts w:ascii="Arial" w:hAnsi="Arial" w:cs="Arial"/>
        </w:rPr>
        <w:t xml:space="preserve">I am the </w:t>
      </w:r>
      <w:r w:rsidR="00E8136F" w:rsidRPr="008F0666">
        <w:rPr>
          <w:rFonts w:ascii="Arial" w:hAnsi="Arial" w:cs="Arial"/>
        </w:rPr>
        <w:t>Co-Author</w:t>
      </w:r>
      <w:r w:rsidR="00746681" w:rsidRPr="008F0666">
        <w:rPr>
          <w:rFonts w:ascii="Arial" w:hAnsi="Arial" w:cs="Arial"/>
        </w:rPr>
        <w:t xml:space="preserve"> and presenter of the Restored &amp; Remarried, material exclusively focusing on r</w:t>
      </w:r>
      <w:r w:rsidR="00353D57" w:rsidRPr="008F0666">
        <w:rPr>
          <w:rFonts w:ascii="Arial" w:hAnsi="Arial" w:cs="Arial"/>
        </w:rPr>
        <w:t>emarried couple’s encouragement</w:t>
      </w:r>
      <w:r w:rsidR="00746681" w:rsidRPr="008F0666">
        <w:rPr>
          <w:rFonts w:ascii="Arial" w:hAnsi="Arial" w:cs="Arial"/>
        </w:rPr>
        <w:t>.</w:t>
      </w:r>
      <w:r w:rsidR="00203D94" w:rsidRPr="008F0666">
        <w:rPr>
          <w:rFonts w:ascii="Arial" w:hAnsi="Arial" w:cs="Arial"/>
        </w:rPr>
        <w:t xml:space="preserve"> I </w:t>
      </w:r>
      <w:r w:rsidR="00353D57" w:rsidRPr="008F0666">
        <w:rPr>
          <w:rFonts w:ascii="Arial" w:hAnsi="Arial" w:cs="Arial"/>
        </w:rPr>
        <w:t>was</w:t>
      </w:r>
      <w:r w:rsidR="00203D94" w:rsidRPr="008F0666">
        <w:rPr>
          <w:rFonts w:ascii="Arial" w:hAnsi="Arial" w:cs="Arial"/>
        </w:rPr>
        <w:t xml:space="preserve"> a Professional Insurance Agent for 2</w:t>
      </w:r>
      <w:r w:rsidR="00353D57" w:rsidRPr="008F0666">
        <w:rPr>
          <w:rFonts w:ascii="Arial" w:hAnsi="Arial" w:cs="Arial"/>
        </w:rPr>
        <w:t>9</w:t>
      </w:r>
      <w:r w:rsidR="00203D94" w:rsidRPr="008F0666">
        <w:rPr>
          <w:rFonts w:ascii="Arial" w:hAnsi="Arial" w:cs="Arial"/>
        </w:rPr>
        <w:t xml:space="preserve"> years with a professional designation</w:t>
      </w:r>
      <w:r w:rsidR="00746681" w:rsidRPr="008F0666">
        <w:rPr>
          <w:rFonts w:ascii="Arial" w:hAnsi="Arial" w:cs="Arial"/>
        </w:rPr>
        <w:t xml:space="preserve"> </w:t>
      </w:r>
      <w:r w:rsidR="00353D57" w:rsidRPr="008F0666">
        <w:rPr>
          <w:rFonts w:ascii="Arial" w:hAnsi="Arial" w:cs="Arial"/>
        </w:rPr>
        <w:t>for 20</w:t>
      </w:r>
      <w:r w:rsidR="00203D94" w:rsidRPr="008F0666">
        <w:rPr>
          <w:rFonts w:ascii="Arial" w:hAnsi="Arial" w:cs="Arial"/>
        </w:rPr>
        <w:t xml:space="preserve"> of those years as a Certified Insurance Counselor</w:t>
      </w:r>
      <w:r w:rsidR="00D55564" w:rsidRPr="008F0666">
        <w:rPr>
          <w:rFonts w:ascii="Arial" w:hAnsi="Arial" w:cs="Arial"/>
        </w:rPr>
        <w:t xml:space="preserve">.  I have </w:t>
      </w:r>
      <w:r w:rsidR="00D55564" w:rsidRPr="008F0666">
        <w:rPr>
          <w:rFonts w:ascii="Arial" w:hAnsi="Arial" w:cs="Arial"/>
          <w:noProof/>
        </w:rPr>
        <w:t>ongoing</w:t>
      </w:r>
      <w:r w:rsidR="00D55564" w:rsidRPr="008F0666">
        <w:rPr>
          <w:rFonts w:ascii="Arial" w:hAnsi="Arial" w:cs="Arial"/>
        </w:rPr>
        <w:t xml:space="preserve"> training with the EFT and Gottman methods for couples counseling.</w:t>
      </w:r>
      <w:r w:rsidR="00D91B27" w:rsidRPr="008F0666">
        <w:rPr>
          <w:rFonts w:ascii="Arial" w:hAnsi="Arial" w:cs="Arial"/>
        </w:rPr>
        <w:t xml:space="preserve"> </w:t>
      </w:r>
      <w:r w:rsidR="00C21B70" w:rsidRPr="008F0666">
        <w:rPr>
          <w:rFonts w:ascii="Arial" w:hAnsi="Arial" w:cs="Arial"/>
        </w:rPr>
        <w:t xml:space="preserve"> </w:t>
      </w:r>
      <w:r w:rsidR="00311BDC" w:rsidRPr="008F0666">
        <w:rPr>
          <w:rFonts w:ascii="Arial" w:hAnsi="Arial" w:cs="Arial"/>
        </w:rPr>
        <w:t xml:space="preserve">I am committed to </w:t>
      </w:r>
      <w:r w:rsidR="00DF20C9" w:rsidRPr="008F0666">
        <w:rPr>
          <w:rFonts w:ascii="Arial" w:hAnsi="Arial" w:cs="Arial"/>
        </w:rPr>
        <w:t xml:space="preserve">abide by the </w:t>
      </w:r>
      <w:r w:rsidR="00311BDC" w:rsidRPr="008F0666">
        <w:rPr>
          <w:rFonts w:ascii="Arial" w:hAnsi="Arial" w:cs="Arial"/>
        </w:rPr>
        <w:t xml:space="preserve">ACA and </w:t>
      </w:r>
      <w:r w:rsidR="008B1C6C" w:rsidRPr="008F0666">
        <w:rPr>
          <w:rFonts w:ascii="Arial" w:hAnsi="Arial" w:cs="Arial"/>
        </w:rPr>
        <w:t>AACC</w:t>
      </w:r>
      <w:r w:rsidR="00746681" w:rsidRPr="008F0666">
        <w:rPr>
          <w:rFonts w:ascii="Arial" w:hAnsi="Arial" w:cs="Arial"/>
        </w:rPr>
        <w:t xml:space="preserve"> Code of Ethics</w:t>
      </w:r>
      <w:r w:rsidR="00353D57" w:rsidRPr="008F0666">
        <w:rPr>
          <w:rFonts w:ascii="Arial" w:hAnsi="Arial" w:cs="Arial"/>
        </w:rPr>
        <w:t>.</w:t>
      </w:r>
    </w:p>
    <w:p w14:paraId="003CCF5E" w14:textId="77777777" w:rsidR="00CB3FDE" w:rsidRPr="008F0666" w:rsidRDefault="00CB3FDE" w:rsidP="008C2C0B">
      <w:pPr>
        <w:rPr>
          <w:rFonts w:ascii="Arial" w:hAnsi="Arial" w:cs="Arial"/>
        </w:rPr>
      </w:pPr>
    </w:p>
    <w:p w14:paraId="7555F45F" w14:textId="05C159B1" w:rsidR="00B948F5" w:rsidRPr="008F0666" w:rsidRDefault="00746681" w:rsidP="008C2C0B">
      <w:pPr>
        <w:rPr>
          <w:rFonts w:ascii="Arial" w:hAnsi="Arial" w:cs="Arial"/>
          <w:b/>
        </w:rPr>
      </w:pPr>
      <w:r w:rsidRPr="008F0666">
        <w:rPr>
          <w:rFonts w:ascii="Arial" w:hAnsi="Arial" w:cs="Arial"/>
        </w:rPr>
        <w:t xml:space="preserve"> </w:t>
      </w:r>
      <w:r w:rsidR="00B948F5" w:rsidRPr="008F0666">
        <w:rPr>
          <w:rFonts w:ascii="Arial" w:hAnsi="Arial" w:cs="Arial"/>
          <w:b/>
        </w:rPr>
        <w:t>COUNSELING AGREEMENT</w:t>
      </w:r>
    </w:p>
    <w:p w14:paraId="7D8CE0C9" w14:textId="07E23132" w:rsidR="00B948F5" w:rsidRPr="008F0666" w:rsidRDefault="00B948F5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It is agreed that the client shall make a good faith effort at personal growth and engage in the counseling process as an important priority at this time in his/her life. This process is not always easy, and </w:t>
      </w:r>
      <w:r w:rsidR="00311BDC" w:rsidRPr="008F0666">
        <w:rPr>
          <w:rFonts w:ascii="Arial" w:hAnsi="Arial" w:cs="Arial"/>
        </w:rPr>
        <w:t>sometimes</w:t>
      </w:r>
      <w:r w:rsidRPr="008F0666">
        <w:rPr>
          <w:rFonts w:ascii="Arial" w:hAnsi="Arial" w:cs="Arial"/>
        </w:rPr>
        <w:t xml:space="preserve"> a client’s symptoms may worsen before improving. Suspension, termination or referral shall be discussed between counselor and client for a pattern of behavior that reveals disinterest or lack of commitment to counseling or for any unresolved conflict or impasse between counselor and client.  </w:t>
      </w:r>
    </w:p>
    <w:p w14:paraId="20987E06" w14:textId="77777777" w:rsidR="00311BDC" w:rsidRPr="008F0666" w:rsidRDefault="00311BDC" w:rsidP="008C2C0B">
      <w:pPr>
        <w:rPr>
          <w:rFonts w:ascii="Arial" w:hAnsi="Arial" w:cs="Arial"/>
        </w:rPr>
      </w:pPr>
    </w:p>
    <w:p w14:paraId="15278187" w14:textId="4BE07729" w:rsidR="008B387A" w:rsidRPr="008F0666" w:rsidRDefault="0099542B" w:rsidP="008C2C0B">
      <w:pPr>
        <w:rPr>
          <w:rFonts w:ascii="Arial" w:hAnsi="Arial" w:cs="Arial"/>
          <w:b/>
          <w:i/>
          <w:u w:val="single"/>
        </w:rPr>
      </w:pPr>
      <w:r w:rsidRPr="008F0666">
        <w:rPr>
          <w:rFonts w:ascii="Arial" w:hAnsi="Arial" w:cs="Arial"/>
          <w:b/>
          <w:i/>
          <w:u w:val="single"/>
        </w:rPr>
        <w:t>CLIENT BILL OF RIGHTS</w:t>
      </w:r>
    </w:p>
    <w:p w14:paraId="27A0C740" w14:textId="48DBD503" w:rsidR="004F7DEC" w:rsidRPr="008F0666" w:rsidRDefault="004F7DEC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Counseling practices that charge a fee must be registered or certified with the Dept. of Health for the protection of </w:t>
      </w:r>
      <w:r w:rsidRPr="008F0666">
        <w:rPr>
          <w:rFonts w:ascii="Arial" w:hAnsi="Arial" w:cs="Arial"/>
          <w:noProof/>
        </w:rPr>
        <w:t>public</w:t>
      </w:r>
      <w:r w:rsidRPr="008F0666">
        <w:rPr>
          <w:rFonts w:ascii="Arial" w:hAnsi="Arial" w:cs="Arial"/>
        </w:rPr>
        <w:t xml:space="preserve"> health and safety. The purpose of the Counselors Credentialing Act </w:t>
      </w:r>
      <w:r w:rsidR="00C338DA" w:rsidRPr="008F0666">
        <w:rPr>
          <w:rFonts w:ascii="Arial" w:hAnsi="Arial" w:cs="Arial"/>
        </w:rPr>
        <w:t>(Chapter</w:t>
      </w:r>
      <w:r w:rsidRPr="008F0666">
        <w:rPr>
          <w:rFonts w:ascii="Arial" w:hAnsi="Arial" w:cs="Arial"/>
        </w:rPr>
        <w:t xml:space="preserve"> 18.19 RCW) is (1) to provide protection for public health and safety and (2) to empower the citizens of the State of Washington by providing a </w:t>
      </w:r>
      <w:r w:rsidRPr="008F0666">
        <w:rPr>
          <w:rFonts w:ascii="Arial" w:hAnsi="Arial" w:cs="Arial"/>
          <w:noProof/>
        </w:rPr>
        <w:t>compliant</w:t>
      </w:r>
      <w:r w:rsidRPr="008F0666">
        <w:rPr>
          <w:rFonts w:ascii="Arial" w:hAnsi="Arial" w:cs="Arial"/>
        </w:rPr>
        <w:t xml:space="preserve"> process against those counselors who would commit act</w:t>
      </w:r>
      <w:r w:rsidR="00C338DA" w:rsidRPr="008F0666">
        <w:rPr>
          <w:rFonts w:ascii="Arial" w:hAnsi="Arial" w:cs="Arial"/>
        </w:rPr>
        <w:t>s</w:t>
      </w:r>
      <w:r w:rsidRPr="008F0666">
        <w:rPr>
          <w:rFonts w:ascii="Arial" w:hAnsi="Arial" w:cs="Arial"/>
        </w:rPr>
        <w:t xml:space="preserve"> of unpro</w:t>
      </w:r>
      <w:r w:rsidR="005A2D9A" w:rsidRPr="008F0666">
        <w:rPr>
          <w:rFonts w:ascii="Arial" w:hAnsi="Arial" w:cs="Arial"/>
        </w:rPr>
        <w:t>fessional conduct.  C</w:t>
      </w:r>
      <w:r w:rsidRPr="008F0666">
        <w:rPr>
          <w:rFonts w:ascii="Arial" w:hAnsi="Arial" w:cs="Arial"/>
        </w:rPr>
        <w:t>lients</w:t>
      </w:r>
      <w:r w:rsidR="005A2D9A" w:rsidRPr="008F0666">
        <w:rPr>
          <w:rFonts w:ascii="Arial" w:hAnsi="Arial" w:cs="Arial"/>
        </w:rPr>
        <w:t xml:space="preserve"> may request to</w:t>
      </w:r>
      <w:r w:rsidRPr="008F0666">
        <w:rPr>
          <w:rFonts w:ascii="Arial" w:hAnsi="Arial" w:cs="Arial"/>
        </w:rPr>
        <w:t xml:space="preserve"> receive a copy of a brochure put out by the State of Washington. </w:t>
      </w:r>
      <w:r w:rsidR="005A2D9A" w:rsidRPr="008F0666">
        <w:rPr>
          <w:rFonts w:ascii="Arial" w:hAnsi="Arial" w:cs="Arial"/>
        </w:rPr>
        <w:t xml:space="preserve"> </w:t>
      </w:r>
    </w:p>
    <w:p w14:paraId="5E08A65C" w14:textId="77777777" w:rsidR="004F7DEC" w:rsidRPr="008F0666" w:rsidRDefault="004F7DEC" w:rsidP="008C2C0B">
      <w:pPr>
        <w:rPr>
          <w:rFonts w:ascii="Arial" w:hAnsi="Arial" w:cs="Arial"/>
        </w:rPr>
      </w:pPr>
    </w:p>
    <w:p w14:paraId="0CE2F589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Consumers of counseling or therapy services offered by a professional counselor have a right to:</w:t>
      </w:r>
    </w:p>
    <w:p w14:paraId="79F241A3" w14:textId="77777777" w:rsidR="007945C8" w:rsidRPr="008F0666" w:rsidRDefault="0099542B" w:rsidP="008C2C0B">
      <w:pPr>
        <w:numPr>
          <w:ilvl w:val="0"/>
          <w:numId w:val="1"/>
        </w:numPr>
        <w:rPr>
          <w:rFonts w:ascii="Arial" w:hAnsi="Arial" w:cs="Arial"/>
        </w:rPr>
      </w:pPr>
      <w:r w:rsidRPr="008F0666">
        <w:rPr>
          <w:rFonts w:ascii="Arial" w:hAnsi="Arial" w:cs="Arial"/>
        </w:rPr>
        <w:t>Expect that the counselor has met minimal qualifications of training and experience required by state law.</w:t>
      </w:r>
    </w:p>
    <w:p w14:paraId="5DCD053F" w14:textId="77777777" w:rsidR="003A1843" w:rsidRPr="008F0666" w:rsidRDefault="0099542B" w:rsidP="008C2C0B">
      <w:pPr>
        <w:numPr>
          <w:ilvl w:val="0"/>
          <w:numId w:val="1"/>
        </w:numPr>
        <w:rPr>
          <w:rFonts w:ascii="Arial" w:hAnsi="Arial" w:cs="Arial"/>
        </w:rPr>
      </w:pPr>
      <w:r w:rsidRPr="008F0666">
        <w:rPr>
          <w:rFonts w:ascii="Arial" w:hAnsi="Arial" w:cs="Arial"/>
        </w:rPr>
        <w:t>To examine public records maintained by the Board and to have the Board confirm credentials</w:t>
      </w:r>
      <w:r w:rsidR="007945C8" w:rsidRPr="008F0666">
        <w:rPr>
          <w:rFonts w:ascii="Arial" w:hAnsi="Arial" w:cs="Arial"/>
        </w:rPr>
        <w:t xml:space="preserve"> </w:t>
      </w:r>
      <w:r w:rsidRPr="008F0666">
        <w:rPr>
          <w:rFonts w:ascii="Arial" w:hAnsi="Arial" w:cs="Arial"/>
        </w:rPr>
        <w:t>of a counselor.</w:t>
      </w:r>
    </w:p>
    <w:p w14:paraId="1D4F259E" w14:textId="77777777" w:rsidR="007945C8" w:rsidRPr="008F0666" w:rsidRDefault="0099542B" w:rsidP="008C2C0B">
      <w:pPr>
        <w:numPr>
          <w:ilvl w:val="0"/>
          <w:numId w:val="1"/>
        </w:numPr>
        <w:rPr>
          <w:rFonts w:ascii="Arial" w:hAnsi="Arial" w:cs="Arial"/>
        </w:rPr>
      </w:pPr>
      <w:r w:rsidRPr="008F0666">
        <w:rPr>
          <w:rFonts w:ascii="Arial" w:hAnsi="Arial" w:cs="Arial"/>
        </w:rPr>
        <w:t>Obta</w:t>
      </w:r>
      <w:r w:rsidR="00611D8B" w:rsidRPr="008F0666">
        <w:rPr>
          <w:rFonts w:ascii="Arial" w:hAnsi="Arial" w:cs="Arial"/>
        </w:rPr>
        <w:t xml:space="preserve">in a copy of the Code of Ethics if requested. </w:t>
      </w:r>
    </w:p>
    <w:p w14:paraId="0062EF2D" w14:textId="77777777" w:rsidR="0099542B" w:rsidRPr="008F0666" w:rsidRDefault="0099542B" w:rsidP="008C2C0B">
      <w:pPr>
        <w:numPr>
          <w:ilvl w:val="0"/>
          <w:numId w:val="1"/>
        </w:numPr>
        <w:rPr>
          <w:rFonts w:ascii="Arial" w:hAnsi="Arial" w:cs="Arial"/>
        </w:rPr>
      </w:pPr>
      <w:r w:rsidRPr="008F0666">
        <w:rPr>
          <w:rFonts w:ascii="Arial" w:hAnsi="Arial" w:cs="Arial"/>
        </w:rPr>
        <w:t>Report complaints to the Board of Licensed Professional Counselors and Therapists.</w:t>
      </w:r>
    </w:p>
    <w:p w14:paraId="6E7E3D7A" w14:textId="77777777" w:rsidR="007945C8" w:rsidRPr="008F0666" w:rsidRDefault="0099542B" w:rsidP="008C2C0B">
      <w:pPr>
        <w:numPr>
          <w:ilvl w:val="0"/>
          <w:numId w:val="1"/>
        </w:numPr>
        <w:rPr>
          <w:rFonts w:ascii="Arial" w:hAnsi="Arial" w:cs="Arial"/>
          <w:b/>
        </w:rPr>
      </w:pPr>
      <w:r w:rsidRPr="008F0666">
        <w:rPr>
          <w:rFonts w:ascii="Arial" w:hAnsi="Arial" w:cs="Arial"/>
        </w:rPr>
        <w:t>To be informed of the cost of professional services before receiving services.</w:t>
      </w:r>
    </w:p>
    <w:p w14:paraId="7C0970FF" w14:textId="77777777" w:rsidR="0099542B" w:rsidRPr="008F0666" w:rsidRDefault="0099542B" w:rsidP="008C2C0B">
      <w:pPr>
        <w:numPr>
          <w:ilvl w:val="0"/>
          <w:numId w:val="1"/>
        </w:numPr>
        <w:rPr>
          <w:rFonts w:ascii="Arial" w:hAnsi="Arial" w:cs="Arial"/>
          <w:b/>
        </w:rPr>
      </w:pPr>
      <w:r w:rsidRPr="008F0666">
        <w:rPr>
          <w:rFonts w:ascii="Arial" w:hAnsi="Arial" w:cs="Arial"/>
        </w:rPr>
        <w:t xml:space="preserve">To be assured of privacy and confidentiality while receiving services as defined by rule and </w:t>
      </w:r>
      <w:r w:rsidR="00C430B1" w:rsidRPr="008F0666">
        <w:rPr>
          <w:rFonts w:ascii="Arial" w:hAnsi="Arial" w:cs="Arial"/>
        </w:rPr>
        <w:t>law, with the following exceptions:</w:t>
      </w:r>
    </w:p>
    <w:p w14:paraId="1140E2A5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(</w:t>
      </w:r>
      <w:proofErr w:type="spellStart"/>
      <w:r w:rsidRPr="008F0666">
        <w:rPr>
          <w:rFonts w:ascii="Arial" w:hAnsi="Arial" w:cs="Arial"/>
        </w:rPr>
        <w:t>i</w:t>
      </w:r>
      <w:proofErr w:type="spellEnd"/>
      <w:r w:rsidRPr="008F0666">
        <w:rPr>
          <w:rFonts w:ascii="Arial" w:hAnsi="Arial" w:cs="Arial"/>
        </w:rPr>
        <w:t>)    Reporting suspected child</w:t>
      </w:r>
      <w:r w:rsidR="00611D8B" w:rsidRPr="008F0666">
        <w:rPr>
          <w:rFonts w:ascii="Arial" w:hAnsi="Arial" w:cs="Arial"/>
        </w:rPr>
        <w:t xml:space="preserve"> or elder</w:t>
      </w:r>
      <w:r w:rsidRPr="008F0666">
        <w:rPr>
          <w:rFonts w:ascii="Arial" w:hAnsi="Arial" w:cs="Arial"/>
        </w:rPr>
        <w:t xml:space="preserve"> abuse.</w:t>
      </w:r>
    </w:p>
    <w:p w14:paraId="01439F19" w14:textId="49EA6522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(ii)   Reporting imminent danger to </w:t>
      </w:r>
      <w:r w:rsidR="008D2884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  <w:noProof/>
        </w:rPr>
        <w:t>client</w:t>
      </w:r>
      <w:r w:rsidRPr="008F0666">
        <w:rPr>
          <w:rFonts w:ascii="Arial" w:hAnsi="Arial" w:cs="Arial"/>
        </w:rPr>
        <w:t xml:space="preserve"> or others.</w:t>
      </w:r>
    </w:p>
    <w:p w14:paraId="1A3B3CAE" w14:textId="0B787C78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(iii)  Reporting information required in court proceedings or by </w:t>
      </w:r>
      <w:r w:rsidR="008D2884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  <w:noProof/>
        </w:rPr>
        <w:t>client’s</w:t>
      </w:r>
      <w:r w:rsidRPr="008F0666">
        <w:rPr>
          <w:rFonts w:ascii="Arial" w:hAnsi="Arial" w:cs="Arial"/>
        </w:rPr>
        <w:t xml:space="preserve"> insurance company or </w:t>
      </w:r>
    </w:p>
    <w:p w14:paraId="6D939455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       other relevant agencies.</w:t>
      </w:r>
    </w:p>
    <w:p w14:paraId="51AE8444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(iv)  Providing information concerning the counselor’s case consultation &amp; supervision.</w:t>
      </w:r>
    </w:p>
    <w:p w14:paraId="2F14FED8" w14:textId="290232F7" w:rsidR="007945C8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(v)   Defending claims brought by </w:t>
      </w:r>
      <w:r w:rsidR="008D2884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  <w:noProof/>
        </w:rPr>
        <w:t>client</w:t>
      </w:r>
      <w:r w:rsidRPr="008F0666">
        <w:rPr>
          <w:rFonts w:ascii="Arial" w:hAnsi="Arial" w:cs="Arial"/>
        </w:rPr>
        <w:t xml:space="preserve"> against </w:t>
      </w:r>
      <w:r w:rsidR="00887C24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  <w:noProof/>
        </w:rPr>
        <w:t>counselor</w:t>
      </w:r>
      <w:r w:rsidRPr="008F0666">
        <w:rPr>
          <w:rFonts w:ascii="Arial" w:hAnsi="Arial" w:cs="Arial"/>
        </w:rPr>
        <w:t>.</w:t>
      </w:r>
    </w:p>
    <w:p w14:paraId="53816BA6" w14:textId="77777777" w:rsidR="007945C8" w:rsidRPr="008F0666" w:rsidRDefault="007945C8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g.     </w:t>
      </w:r>
      <w:r w:rsidR="0099542B" w:rsidRPr="008F0666">
        <w:rPr>
          <w:rFonts w:ascii="Arial" w:hAnsi="Arial" w:cs="Arial"/>
        </w:rPr>
        <w:t xml:space="preserve">Be free from being the object of discrimination </w:t>
      </w:r>
      <w:proofErr w:type="gramStart"/>
      <w:r w:rsidR="0099542B" w:rsidRPr="008F0666">
        <w:rPr>
          <w:rFonts w:ascii="Arial" w:hAnsi="Arial" w:cs="Arial"/>
        </w:rPr>
        <w:t>on the basis of</w:t>
      </w:r>
      <w:proofErr w:type="gramEnd"/>
      <w:r w:rsidR="0099542B" w:rsidRPr="008F0666">
        <w:rPr>
          <w:rFonts w:ascii="Arial" w:hAnsi="Arial" w:cs="Arial"/>
        </w:rPr>
        <w:t xml:space="preserve"> race, religion, gender and any </w:t>
      </w:r>
      <w:r w:rsidRPr="008F0666">
        <w:rPr>
          <w:rFonts w:ascii="Arial" w:hAnsi="Arial" w:cs="Arial"/>
        </w:rPr>
        <w:t>other</w:t>
      </w:r>
    </w:p>
    <w:p w14:paraId="270BAE93" w14:textId="32836AF1" w:rsidR="0099542B" w:rsidRPr="008F0666" w:rsidRDefault="007945C8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         </w:t>
      </w:r>
      <w:r w:rsidR="0099542B" w:rsidRPr="008F0666">
        <w:rPr>
          <w:rFonts w:ascii="Arial" w:hAnsi="Arial" w:cs="Arial"/>
        </w:rPr>
        <w:t>unlawful category while receiving services.</w:t>
      </w:r>
    </w:p>
    <w:p w14:paraId="76AA62AF" w14:textId="77777777" w:rsidR="003B06B8" w:rsidRPr="008F0666" w:rsidRDefault="003B06B8" w:rsidP="008C2C0B">
      <w:pPr>
        <w:rPr>
          <w:rFonts w:ascii="Arial" w:hAnsi="Arial" w:cs="Arial"/>
        </w:rPr>
      </w:pPr>
    </w:p>
    <w:p w14:paraId="3C4568A8" w14:textId="11BECCA3" w:rsidR="0089328D" w:rsidRPr="008F0666" w:rsidRDefault="00565A09" w:rsidP="008C2C0B">
      <w:pPr>
        <w:rPr>
          <w:rFonts w:ascii="Arial" w:hAnsi="Arial" w:cs="Arial"/>
          <w:b/>
          <w:i/>
          <w:u w:val="single"/>
        </w:rPr>
      </w:pPr>
      <w:r w:rsidRPr="008F0666">
        <w:rPr>
          <w:rFonts w:ascii="Arial" w:hAnsi="Arial" w:cs="Arial"/>
          <w:b/>
          <w:i/>
          <w:u w:val="single"/>
        </w:rPr>
        <w:t>EMERGENCY SERVICES</w:t>
      </w:r>
    </w:p>
    <w:p w14:paraId="4DCCBB50" w14:textId="66C0587B" w:rsidR="00565A09" w:rsidRPr="008F0666" w:rsidRDefault="00565A09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I am often not immediately available by telephone and do not answer the phone when I am in a meeting with a client. You may leave a </w:t>
      </w:r>
      <w:r w:rsidR="00311BDC" w:rsidRPr="008F0666">
        <w:rPr>
          <w:rFonts w:ascii="Arial" w:hAnsi="Arial" w:cs="Arial"/>
        </w:rPr>
        <w:t>voice</w:t>
      </w:r>
      <w:r w:rsidRPr="008F0666">
        <w:rPr>
          <w:rFonts w:ascii="Arial" w:hAnsi="Arial" w:cs="Arial"/>
        </w:rPr>
        <w:t>mail</w:t>
      </w:r>
      <w:r w:rsidR="00311BDC" w:rsidRPr="008F0666">
        <w:rPr>
          <w:rFonts w:ascii="Arial" w:hAnsi="Arial" w:cs="Arial"/>
        </w:rPr>
        <w:t xml:space="preserve"> on my cell phone</w:t>
      </w:r>
      <w:r w:rsidRPr="008F0666">
        <w:rPr>
          <w:rFonts w:ascii="Arial" w:hAnsi="Arial" w:cs="Arial"/>
        </w:rPr>
        <w:t xml:space="preserve">, and I will make every effort to </w:t>
      </w:r>
      <w:r w:rsidR="007945C8" w:rsidRPr="008F0666">
        <w:rPr>
          <w:rFonts w:ascii="Arial" w:hAnsi="Arial" w:cs="Arial"/>
        </w:rPr>
        <w:t>answer</w:t>
      </w:r>
      <w:r w:rsidRPr="008F0666">
        <w:rPr>
          <w:rFonts w:ascii="Arial" w:hAnsi="Arial" w:cs="Arial"/>
        </w:rPr>
        <w:t xml:space="preserve"> it the day it is received.  In case of </w:t>
      </w:r>
      <w:r w:rsidR="003A7094" w:rsidRPr="008F0666">
        <w:rPr>
          <w:rFonts w:ascii="Arial" w:hAnsi="Arial" w:cs="Arial"/>
        </w:rPr>
        <w:t xml:space="preserve">an </w:t>
      </w:r>
      <w:r w:rsidRPr="008F0666">
        <w:rPr>
          <w:rFonts w:ascii="Arial" w:hAnsi="Arial" w:cs="Arial"/>
          <w:noProof/>
        </w:rPr>
        <w:t>emergency</w:t>
      </w:r>
      <w:r w:rsidR="008D2884" w:rsidRPr="008F0666">
        <w:rPr>
          <w:rFonts w:ascii="Arial" w:hAnsi="Arial" w:cs="Arial"/>
          <w:noProof/>
        </w:rPr>
        <w:t>,</w:t>
      </w:r>
      <w:r w:rsidRPr="008F0666">
        <w:rPr>
          <w:rFonts w:ascii="Arial" w:hAnsi="Arial" w:cs="Arial"/>
        </w:rPr>
        <w:t xml:space="preserve"> you should contact</w:t>
      </w:r>
      <w:r w:rsidR="00311BDC" w:rsidRPr="008F0666">
        <w:rPr>
          <w:rFonts w:ascii="Arial" w:hAnsi="Arial" w:cs="Arial"/>
        </w:rPr>
        <w:t xml:space="preserve"> the </w:t>
      </w:r>
      <w:r w:rsidR="00024F87" w:rsidRPr="008F0666">
        <w:rPr>
          <w:rFonts w:ascii="Arial" w:hAnsi="Arial" w:cs="Arial"/>
        </w:rPr>
        <w:t xml:space="preserve">Clark </w:t>
      </w:r>
      <w:r w:rsidR="00024F87" w:rsidRPr="008F0666">
        <w:rPr>
          <w:rFonts w:ascii="Arial" w:hAnsi="Arial" w:cs="Arial"/>
        </w:rPr>
        <w:lastRenderedPageBreak/>
        <w:t>County</w:t>
      </w:r>
      <w:r w:rsidR="00311BDC" w:rsidRPr="008F0666">
        <w:rPr>
          <w:rFonts w:ascii="Arial" w:hAnsi="Arial" w:cs="Arial"/>
        </w:rPr>
        <w:t xml:space="preserve"> Crisis Line at 3</w:t>
      </w:r>
      <w:r w:rsidR="00024F87" w:rsidRPr="008F0666">
        <w:rPr>
          <w:rFonts w:ascii="Arial" w:hAnsi="Arial" w:cs="Arial"/>
        </w:rPr>
        <w:t>60</w:t>
      </w:r>
      <w:r w:rsidR="00311BDC" w:rsidRPr="008F0666">
        <w:rPr>
          <w:rFonts w:ascii="Arial" w:hAnsi="Arial" w:cs="Arial"/>
        </w:rPr>
        <w:t>.</w:t>
      </w:r>
      <w:r w:rsidR="00024F87" w:rsidRPr="008F0666">
        <w:rPr>
          <w:rFonts w:ascii="Arial" w:hAnsi="Arial" w:cs="Arial"/>
        </w:rPr>
        <w:t>696</w:t>
      </w:r>
      <w:r w:rsidR="00311BDC" w:rsidRPr="008F0666">
        <w:rPr>
          <w:rFonts w:ascii="Arial" w:hAnsi="Arial" w:cs="Arial"/>
        </w:rPr>
        <w:t>.</w:t>
      </w:r>
      <w:r w:rsidR="00024F87" w:rsidRPr="008F0666">
        <w:rPr>
          <w:rFonts w:ascii="Arial" w:hAnsi="Arial" w:cs="Arial"/>
        </w:rPr>
        <w:t>9560</w:t>
      </w:r>
      <w:r w:rsidR="000147AE" w:rsidRPr="008F0666">
        <w:rPr>
          <w:rFonts w:ascii="Arial" w:hAnsi="Arial" w:cs="Arial"/>
        </w:rPr>
        <w:t>, your</w:t>
      </w:r>
      <w:r w:rsidR="008B387A" w:rsidRPr="008F0666">
        <w:rPr>
          <w:rFonts w:ascii="Arial" w:hAnsi="Arial" w:cs="Arial"/>
        </w:rPr>
        <w:t xml:space="preserve"> physician, 911 or the emergency</w:t>
      </w:r>
      <w:r w:rsidR="00634078" w:rsidRPr="008F0666">
        <w:rPr>
          <w:rFonts w:ascii="Arial" w:hAnsi="Arial" w:cs="Arial"/>
        </w:rPr>
        <w:t xml:space="preserve"> room of your local hospital and</w:t>
      </w:r>
      <w:r w:rsidR="008B387A" w:rsidRPr="008F0666">
        <w:rPr>
          <w:rFonts w:ascii="Arial" w:hAnsi="Arial" w:cs="Arial"/>
        </w:rPr>
        <w:t xml:space="preserve"> ask for the psychologist or psychiatrist on call.</w:t>
      </w:r>
      <w:r w:rsidR="0042475C" w:rsidRPr="008F0666">
        <w:rPr>
          <w:rFonts w:ascii="Arial" w:hAnsi="Arial" w:cs="Arial"/>
        </w:rPr>
        <w:t xml:space="preserve">  </w:t>
      </w:r>
    </w:p>
    <w:p w14:paraId="423AD470" w14:textId="77777777" w:rsidR="008B387A" w:rsidRPr="008F0666" w:rsidRDefault="008B387A" w:rsidP="008C2C0B">
      <w:pPr>
        <w:rPr>
          <w:rFonts w:ascii="Arial" w:hAnsi="Arial" w:cs="Arial"/>
          <w:b/>
        </w:rPr>
      </w:pPr>
    </w:p>
    <w:p w14:paraId="75CAB908" w14:textId="747534F2" w:rsidR="00550324" w:rsidRPr="008F0666" w:rsidRDefault="00550324" w:rsidP="008C2C0B">
      <w:pPr>
        <w:rPr>
          <w:rFonts w:ascii="Arial" w:hAnsi="Arial" w:cs="Arial"/>
          <w:b/>
          <w:i/>
          <w:u w:val="single"/>
        </w:rPr>
      </w:pPr>
      <w:r w:rsidRPr="008F0666">
        <w:rPr>
          <w:rFonts w:ascii="Arial" w:hAnsi="Arial" w:cs="Arial"/>
          <w:b/>
          <w:i/>
          <w:u w:val="single"/>
        </w:rPr>
        <w:t>INCAPACITATION OR DEATH</w:t>
      </w:r>
    </w:p>
    <w:p w14:paraId="32D12DCC" w14:textId="21DD36D4" w:rsidR="008D2884" w:rsidRPr="008F0666" w:rsidRDefault="00550324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Should I become incapacitated or die the counseling notes will be the property of </w:t>
      </w:r>
      <w:r w:rsidR="009C775F" w:rsidRPr="008F0666">
        <w:rPr>
          <w:rFonts w:ascii="Arial" w:hAnsi="Arial" w:cs="Arial"/>
        </w:rPr>
        <w:t>Justin Farrell.</w:t>
      </w:r>
    </w:p>
    <w:p w14:paraId="7D295872" w14:textId="0198CA31" w:rsidR="0099542B" w:rsidRPr="008F0666" w:rsidRDefault="00AA0C9D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He </w:t>
      </w:r>
      <w:r w:rsidR="00311BDC" w:rsidRPr="008F0666">
        <w:rPr>
          <w:rFonts w:ascii="Arial" w:hAnsi="Arial" w:cs="Arial"/>
        </w:rPr>
        <w:t xml:space="preserve">is a Licensed </w:t>
      </w:r>
      <w:r w:rsidR="001C740C" w:rsidRPr="008F0666">
        <w:rPr>
          <w:rFonts w:ascii="Arial" w:hAnsi="Arial" w:cs="Arial"/>
        </w:rPr>
        <w:t>Professional Counselor in Washington</w:t>
      </w:r>
      <w:r w:rsidR="00311BDC" w:rsidRPr="008F0666">
        <w:rPr>
          <w:rFonts w:ascii="Arial" w:hAnsi="Arial" w:cs="Arial"/>
        </w:rPr>
        <w:t xml:space="preserve">. </w:t>
      </w:r>
      <w:r w:rsidRPr="008F0666">
        <w:rPr>
          <w:rFonts w:ascii="Arial" w:hAnsi="Arial" w:cs="Arial"/>
        </w:rPr>
        <w:t>He can be reached at 503</w:t>
      </w:r>
      <w:r w:rsidR="00311BDC" w:rsidRPr="008F0666">
        <w:rPr>
          <w:rFonts w:ascii="Arial" w:hAnsi="Arial" w:cs="Arial"/>
        </w:rPr>
        <w:t>.</w:t>
      </w:r>
      <w:r w:rsidRPr="008F0666">
        <w:rPr>
          <w:rFonts w:ascii="Arial" w:hAnsi="Arial" w:cs="Arial"/>
        </w:rPr>
        <w:t>539</w:t>
      </w:r>
      <w:r w:rsidR="00311BDC" w:rsidRPr="008F0666">
        <w:rPr>
          <w:rFonts w:ascii="Arial" w:hAnsi="Arial" w:cs="Arial"/>
        </w:rPr>
        <w:t>.</w:t>
      </w:r>
      <w:r w:rsidRPr="008F0666">
        <w:rPr>
          <w:rFonts w:ascii="Arial" w:hAnsi="Arial" w:cs="Arial"/>
        </w:rPr>
        <w:t>7707</w:t>
      </w:r>
      <w:r w:rsidR="00311BDC" w:rsidRPr="008F0666">
        <w:rPr>
          <w:rFonts w:ascii="Arial" w:hAnsi="Arial" w:cs="Arial"/>
        </w:rPr>
        <w:t>.</w:t>
      </w:r>
    </w:p>
    <w:p w14:paraId="5D915B98" w14:textId="77777777" w:rsidR="003B06B8" w:rsidRPr="008F0666" w:rsidRDefault="003B06B8" w:rsidP="008C2C0B">
      <w:pPr>
        <w:rPr>
          <w:rFonts w:ascii="Arial" w:hAnsi="Arial" w:cs="Arial"/>
        </w:rPr>
      </w:pPr>
    </w:p>
    <w:p w14:paraId="36330706" w14:textId="77777777" w:rsidR="00AE79B9" w:rsidRPr="008F0666" w:rsidRDefault="00AE79B9" w:rsidP="008C2C0B">
      <w:pPr>
        <w:rPr>
          <w:rFonts w:ascii="Arial" w:hAnsi="Arial" w:cs="Arial"/>
          <w:b/>
          <w:u w:val="single"/>
        </w:rPr>
      </w:pPr>
    </w:p>
    <w:p w14:paraId="5EA14386" w14:textId="42CF5936" w:rsidR="00311BDC" w:rsidRPr="008F0666" w:rsidRDefault="00AE79B9" w:rsidP="008C2C0B">
      <w:pPr>
        <w:rPr>
          <w:rFonts w:ascii="Arial" w:hAnsi="Arial" w:cs="Arial"/>
          <w:b/>
          <w:i/>
          <w:u w:val="single"/>
        </w:rPr>
      </w:pPr>
      <w:r w:rsidRPr="008F0666">
        <w:rPr>
          <w:rFonts w:ascii="Arial" w:hAnsi="Arial" w:cs="Arial"/>
          <w:b/>
          <w:i/>
          <w:u w:val="single"/>
        </w:rPr>
        <w:t>CONTACTS &amp; QUESTIONS</w:t>
      </w:r>
    </w:p>
    <w:p w14:paraId="3514C7BC" w14:textId="37E254CB" w:rsidR="00233350" w:rsidRPr="008F0666" w:rsidRDefault="00F770D7" w:rsidP="008C2C0B">
      <w:pPr>
        <w:rPr>
          <w:rFonts w:ascii="Arial" w:hAnsi="Arial" w:cs="Arial"/>
          <w:iCs/>
        </w:rPr>
      </w:pPr>
      <w:r w:rsidRPr="008F0666">
        <w:rPr>
          <w:rFonts w:ascii="Arial" w:hAnsi="Arial" w:cs="Arial"/>
          <w:iCs/>
        </w:rPr>
        <w:t>If you have any questions regarding the</w:t>
      </w:r>
      <w:r w:rsidR="008D2884" w:rsidRPr="008F0666">
        <w:rPr>
          <w:rFonts w:ascii="Arial" w:hAnsi="Arial" w:cs="Arial"/>
          <w:iCs/>
        </w:rPr>
        <w:t xml:space="preserve"> </w:t>
      </w:r>
      <w:r w:rsidRPr="008F0666">
        <w:rPr>
          <w:rFonts w:ascii="Arial" w:hAnsi="Arial" w:cs="Arial"/>
          <w:iCs/>
        </w:rPr>
        <w:t xml:space="preserve">counseling process or this disclosure statement, feel free to ask.  If at any time or for any reason, you are dissatisfied with my services, please let me know. </w:t>
      </w:r>
    </w:p>
    <w:p w14:paraId="00DBC2EC" w14:textId="77777777" w:rsidR="008D2884" w:rsidRPr="008F0666" w:rsidRDefault="008D2884" w:rsidP="008C2C0B">
      <w:pPr>
        <w:rPr>
          <w:rFonts w:ascii="Arial" w:hAnsi="Arial" w:cs="Arial"/>
        </w:rPr>
      </w:pPr>
    </w:p>
    <w:p w14:paraId="793F467E" w14:textId="52CD15C5" w:rsidR="001C740C" w:rsidRPr="008F0666" w:rsidRDefault="00C338DA" w:rsidP="008C2C0B">
      <w:pPr>
        <w:rPr>
          <w:rFonts w:ascii="Arial" w:hAnsi="Arial" w:cs="Arial"/>
          <w:b/>
          <w:i/>
          <w:u w:val="single"/>
        </w:rPr>
      </w:pPr>
      <w:r w:rsidRPr="008F0666">
        <w:rPr>
          <w:rFonts w:ascii="Arial" w:hAnsi="Arial" w:cs="Arial"/>
          <w:b/>
          <w:i/>
          <w:u w:val="single"/>
        </w:rPr>
        <w:t xml:space="preserve">Confidentiality and </w:t>
      </w:r>
      <w:r w:rsidR="003D7244" w:rsidRPr="008F0666">
        <w:rPr>
          <w:rFonts w:ascii="Arial" w:hAnsi="Arial" w:cs="Arial"/>
          <w:b/>
          <w:i/>
          <w:u w:val="single"/>
        </w:rPr>
        <w:t xml:space="preserve">Client </w:t>
      </w:r>
      <w:r w:rsidRPr="008F0666">
        <w:rPr>
          <w:rFonts w:ascii="Arial" w:hAnsi="Arial" w:cs="Arial"/>
          <w:b/>
          <w:i/>
          <w:u w:val="single"/>
        </w:rPr>
        <w:t>Consent:</w:t>
      </w:r>
      <w:r w:rsidR="009C706D" w:rsidRPr="008F0666">
        <w:rPr>
          <w:rFonts w:ascii="Arial" w:hAnsi="Arial" w:cs="Arial"/>
          <w:b/>
          <w:i/>
          <w:u w:val="single"/>
        </w:rPr>
        <w:t xml:space="preserve">                                                   Mandatory REPORTING</w:t>
      </w:r>
    </w:p>
    <w:p w14:paraId="0B804FC1" w14:textId="591BD338" w:rsidR="001C740C" w:rsidRPr="008F0666" w:rsidRDefault="00382724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You have the right to be free from being</w:t>
      </w:r>
      <w:r w:rsidR="00A76404" w:rsidRPr="008F0666">
        <w:rPr>
          <w:rFonts w:ascii="Arial" w:hAnsi="Arial" w:cs="Arial"/>
        </w:rPr>
        <w:t xml:space="preserve"> the object of discrimination </w:t>
      </w:r>
      <w:proofErr w:type="gramStart"/>
      <w:r w:rsidR="00A76404" w:rsidRPr="008F0666">
        <w:rPr>
          <w:rFonts w:ascii="Arial" w:hAnsi="Arial" w:cs="Arial"/>
        </w:rPr>
        <w:t>on</w:t>
      </w:r>
      <w:r w:rsidRPr="008F0666">
        <w:rPr>
          <w:rFonts w:ascii="Arial" w:hAnsi="Arial" w:cs="Arial"/>
        </w:rPr>
        <w:t xml:space="preserve"> the basis of</w:t>
      </w:r>
      <w:proofErr w:type="gramEnd"/>
      <w:r w:rsidRPr="008F0666">
        <w:rPr>
          <w:rFonts w:ascii="Arial" w:hAnsi="Arial" w:cs="Arial"/>
        </w:rPr>
        <w:t xml:space="preserve"> race, religion, gender, or any other unlawful category while receiving services. Everything you say during our sessions will be kept confidential, including </w:t>
      </w:r>
      <w:r w:rsidR="0049220B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</w:rPr>
        <w:t xml:space="preserve">fact that you are </w:t>
      </w:r>
      <w:proofErr w:type="gramStart"/>
      <w:r w:rsidRPr="008F0666">
        <w:rPr>
          <w:rFonts w:ascii="Arial" w:hAnsi="Arial" w:cs="Arial"/>
        </w:rPr>
        <w:t>being seen as</w:t>
      </w:r>
      <w:proofErr w:type="gramEnd"/>
      <w:r w:rsidRPr="008F0666">
        <w:rPr>
          <w:rFonts w:ascii="Arial" w:hAnsi="Arial" w:cs="Arial"/>
        </w:rPr>
        <w:t xml:space="preserve"> a client, with the following exceptions:</w:t>
      </w:r>
    </w:p>
    <w:p w14:paraId="54805BE1" w14:textId="77777777" w:rsidR="000A54C5" w:rsidRPr="008F0666" w:rsidRDefault="000A54C5" w:rsidP="008C2C0B">
      <w:pPr>
        <w:rPr>
          <w:rFonts w:ascii="Arial" w:hAnsi="Arial" w:cs="Arial"/>
        </w:rPr>
      </w:pPr>
    </w:p>
    <w:p w14:paraId="5B51AC7D" w14:textId="567D9F13" w:rsidR="00382724" w:rsidRPr="008F0666" w:rsidRDefault="000A54C5" w:rsidP="000A54C5">
      <w:pPr>
        <w:rPr>
          <w:rFonts w:ascii="Arial" w:hAnsi="Arial" w:cs="Arial"/>
        </w:rPr>
      </w:pPr>
      <w:r w:rsidRPr="008F0666">
        <w:rPr>
          <w:rFonts w:ascii="Arial" w:hAnsi="Arial" w:cs="Arial"/>
        </w:rPr>
        <w:t>*</w:t>
      </w:r>
      <w:r w:rsidR="008D2884" w:rsidRPr="008F0666">
        <w:rPr>
          <w:rFonts w:ascii="Arial" w:hAnsi="Arial" w:cs="Arial"/>
        </w:rPr>
        <w:t xml:space="preserve"> </w:t>
      </w:r>
      <w:r w:rsidR="00382724" w:rsidRPr="008F0666">
        <w:rPr>
          <w:rFonts w:ascii="Arial" w:hAnsi="Arial" w:cs="Arial"/>
        </w:rPr>
        <w:t xml:space="preserve">You </w:t>
      </w:r>
      <w:r w:rsidRPr="008F0666">
        <w:rPr>
          <w:rFonts w:ascii="Arial" w:hAnsi="Arial" w:cs="Arial"/>
        </w:rPr>
        <w:t xml:space="preserve">direct me to tell someone else and sign a release of </w:t>
      </w:r>
      <w:r w:rsidR="008D2884" w:rsidRPr="008F0666">
        <w:rPr>
          <w:rFonts w:ascii="Arial" w:hAnsi="Arial" w:cs="Arial"/>
        </w:rPr>
        <w:t xml:space="preserve">the </w:t>
      </w:r>
      <w:r w:rsidRPr="008F0666">
        <w:rPr>
          <w:rFonts w:ascii="Arial" w:hAnsi="Arial" w:cs="Arial"/>
          <w:noProof/>
        </w:rPr>
        <w:t>information</w:t>
      </w:r>
      <w:r w:rsidRPr="008F0666">
        <w:rPr>
          <w:rFonts w:ascii="Arial" w:hAnsi="Arial" w:cs="Arial"/>
        </w:rPr>
        <w:t xml:space="preserve"> consent form.</w:t>
      </w:r>
    </w:p>
    <w:p w14:paraId="4D167283" w14:textId="0E8F91B4" w:rsidR="008D2884" w:rsidRPr="008F0666" w:rsidRDefault="000A54C5" w:rsidP="000A54C5">
      <w:pPr>
        <w:rPr>
          <w:rFonts w:ascii="Arial" w:hAnsi="Arial" w:cs="Arial"/>
          <w:noProof/>
        </w:rPr>
      </w:pPr>
      <w:r w:rsidRPr="008F0666">
        <w:rPr>
          <w:rFonts w:ascii="Arial" w:hAnsi="Arial" w:cs="Arial"/>
        </w:rPr>
        <w:t>*</w:t>
      </w:r>
      <w:r w:rsidR="008D2884" w:rsidRPr="008F0666">
        <w:rPr>
          <w:rFonts w:ascii="Arial" w:hAnsi="Arial" w:cs="Arial"/>
        </w:rPr>
        <w:t xml:space="preserve"> </w:t>
      </w:r>
      <w:r w:rsidR="00377E2B" w:rsidRPr="008F0666">
        <w:rPr>
          <w:rFonts w:ascii="Arial" w:hAnsi="Arial" w:cs="Arial"/>
        </w:rPr>
        <w:t>If I</w:t>
      </w:r>
      <w:r w:rsidRPr="008F0666">
        <w:rPr>
          <w:rFonts w:ascii="Arial" w:hAnsi="Arial" w:cs="Arial"/>
        </w:rPr>
        <w:t xml:space="preserve"> have reason to believe that a child, developmentally disabled </w:t>
      </w:r>
      <w:r w:rsidRPr="008F0666">
        <w:rPr>
          <w:rFonts w:ascii="Arial" w:hAnsi="Arial" w:cs="Arial"/>
          <w:noProof/>
        </w:rPr>
        <w:t>adult</w:t>
      </w:r>
      <w:r w:rsidRPr="008F0666">
        <w:rPr>
          <w:rFonts w:ascii="Arial" w:hAnsi="Arial" w:cs="Arial"/>
        </w:rPr>
        <w:t xml:space="preserve"> or an elderly person is </w:t>
      </w:r>
      <w:r w:rsidRPr="008F0666">
        <w:rPr>
          <w:rFonts w:ascii="Arial" w:hAnsi="Arial" w:cs="Arial"/>
          <w:noProof/>
        </w:rPr>
        <w:t xml:space="preserve">being </w:t>
      </w:r>
      <w:r w:rsidR="000D57AC" w:rsidRPr="008F0666">
        <w:rPr>
          <w:rFonts w:ascii="Arial" w:hAnsi="Arial" w:cs="Arial"/>
          <w:noProof/>
        </w:rPr>
        <w:t xml:space="preserve">     </w:t>
      </w:r>
      <w:r w:rsidR="008D2884" w:rsidRPr="008F0666">
        <w:rPr>
          <w:rFonts w:ascii="Arial" w:hAnsi="Arial" w:cs="Arial"/>
          <w:noProof/>
        </w:rPr>
        <w:t xml:space="preserve">   </w:t>
      </w:r>
    </w:p>
    <w:p w14:paraId="67532ADF" w14:textId="5D4C21B3" w:rsidR="000A54C5" w:rsidRPr="008F0666" w:rsidRDefault="008D2884" w:rsidP="000A54C5">
      <w:pPr>
        <w:rPr>
          <w:rFonts w:ascii="Arial" w:hAnsi="Arial" w:cs="Arial"/>
        </w:rPr>
      </w:pPr>
      <w:r w:rsidRPr="008F0666">
        <w:rPr>
          <w:rFonts w:ascii="Arial" w:hAnsi="Arial" w:cs="Arial"/>
          <w:noProof/>
        </w:rPr>
        <w:t xml:space="preserve">   </w:t>
      </w:r>
      <w:r w:rsidR="000A54C5" w:rsidRPr="008F0666">
        <w:rPr>
          <w:rFonts w:ascii="Arial" w:hAnsi="Arial" w:cs="Arial"/>
          <w:noProof/>
        </w:rPr>
        <w:t>abused</w:t>
      </w:r>
      <w:r w:rsidR="000A54C5" w:rsidRPr="008F0666">
        <w:rPr>
          <w:rFonts w:ascii="Arial" w:hAnsi="Arial" w:cs="Arial"/>
        </w:rPr>
        <w:t xml:space="preserve"> or neglected. I am required by state law to report this to the proper authorities.</w:t>
      </w:r>
    </w:p>
    <w:p w14:paraId="7CA0A9B0" w14:textId="77777777" w:rsidR="000A54C5" w:rsidRPr="008F0666" w:rsidRDefault="000A54C5" w:rsidP="000A54C5">
      <w:pPr>
        <w:rPr>
          <w:rFonts w:ascii="Arial" w:hAnsi="Arial" w:cs="Arial"/>
        </w:rPr>
      </w:pPr>
      <w:r w:rsidRPr="008F0666">
        <w:rPr>
          <w:rFonts w:ascii="Arial" w:hAnsi="Arial" w:cs="Arial"/>
        </w:rPr>
        <w:t>* If I feel that you are in danger to yourself or another person.</w:t>
      </w:r>
    </w:p>
    <w:p w14:paraId="3A9ACEBB" w14:textId="77777777" w:rsidR="000A54C5" w:rsidRPr="008F0666" w:rsidRDefault="000A54C5" w:rsidP="000A54C5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* If I feel that you are </w:t>
      </w:r>
      <w:r w:rsidR="00AE79B9" w:rsidRPr="008F0666">
        <w:rPr>
          <w:rFonts w:ascii="Arial" w:hAnsi="Arial" w:cs="Arial"/>
        </w:rPr>
        <w:t>un</w:t>
      </w:r>
      <w:r w:rsidRPr="008F0666">
        <w:rPr>
          <w:rFonts w:ascii="Arial" w:hAnsi="Arial" w:cs="Arial"/>
        </w:rPr>
        <w:t>able to take care of yourself or another person.</w:t>
      </w:r>
    </w:p>
    <w:p w14:paraId="5FF9B745" w14:textId="77777777" w:rsidR="000A54C5" w:rsidRPr="008F0666" w:rsidRDefault="000A54C5" w:rsidP="000A54C5">
      <w:pPr>
        <w:rPr>
          <w:rFonts w:ascii="Arial" w:hAnsi="Arial" w:cs="Arial"/>
          <w:b/>
          <w:u w:val="single"/>
        </w:rPr>
      </w:pPr>
      <w:r w:rsidRPr="008F0666">
        <w:rPr>
          <w:rFonts w:ascii="Arial" w:hAnsi="Arial" w:cs="Arial"/>
        </w:rPr>
        <w:t>* Under court order, I may have to provide specific information to the court</w:t>
      </w:r>
      <w:r w:rsidRPr="008F0666">
        <w:rPr>
          <w:rFonts w:ascii="Arial" w:hAnsi="Arial" w:cs="Arial"/>
          <w:b/>
        </w:rPr>
        <w:t>.</w:t>
      </w:r>
      <w:r w:rsidR="00AE79B9" w:rsidRPr="008F0666">
        <w:rPr>
          <w:rFonts w:ascii="Arial" w:hAnsi="Arial" w:cs="Arial"/>
          <w:b/>
        </w:rPr>
        <w:t xml:space="preserve"> </w:t>
      </w:r>
      <w:r w:rsidR="005E427A" w:rsidRPr="008F0666">
        <w:rPr>
          <w:rFonts w:ascii="Arial" w:hAnsi="Arial" w:cs="Arial"/>
          <w:b/>
        </w:rPr>
        <w:t xml:space="preserve">                 </w:t>
      </w:r>
      <w:r w:rsidR="00AE79B9" w:rsidRPr="008F0666">
        <w:rPr>
          <w:rFonts w:ascii="Arial" w:hAnsi="Arial" w:cs="Arial"/>
          <w:b/>
        </w:rPr>
        <w:t>(</w:t>
      </w:r>
      <w:r w:rsidR="00AE79B9" w:rsidRPr="008F0666">
        <w:rPr>
          <w:rFonts w:ascii="Arial" w:hAnsi="Arial" w:cs="Arial"/>
          <w:b/>
          <w:highlight w:val="yellow"/>
        </w:rPr>
        <w:t>_______)</w:t>
      </w:r>
    </w:p>
    <w:p w14:paraId="09F8BC05" w14:textId="77777777" w:rsidR="000A54C5" w:rsidRPr="008F0666" w:rsidRDefault="000A54C5" w:rsidP="000A54C5">
      <w:pPr>
        <w:rPr>
          <w:rFonts w:ascii="Arial" w:hAnsi="Arial" w:cs="Arial"/>
        </w:rPr>
      </w:pPr>
    </w:p>
    <w:p w14:paraId="2651B926" w14:textId="5BD899AA" w:rsidR="000A54C5" w:rsidRPr="008F0666" w:rsidRDefault="000A54C5" w:rsidP="000A54C5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Any release of information will be discussed with you. As needed, for the purpose of serving my clients in the best way possible. </w:t>
      </w:r>
      <w:r w:rsidR="000D57AC" w:rsidRPr="008F0666">
        <w:rPr>
          <w:rFonts w:ascii="Arial" w:hAnsi="Arial" w:cs="Arial"/>
        </w:rPr>
        <w:t xml:space="preserve">I also will </w:t>
      </w:r>
      <w:r w:rsidRPr="008F0666">
        <w:rPr>
          <w:rFonts w:ascii="Arial" w:hAnsi="Arial" w:cs="Arial"/>
        </w:rPr>
        <w:t xml:space="preserve">discuss </w:t>
      </w:r>
      <w:r w:rsidR="000D57AC" w:rsidRPr="008F0666">
        <w:rPr>
          <w:rFonts w:ascii="Arial" w:hAnsi="Arial" w:cs="Arial"/>
        </w:rPr>
        <w:t xml:space="preserve">cases </w:t>
      </w:r>
      <w:r w:rsidRPr="008F0666">
        <w:rPr>
          <w:rFonts w:ascii="Arial" w:hAnsi="Arial" w:cs="Arial"/>
        </w:rPr>
        <w:t xml:space="preserve">on an anonymous basis </w:t>
      </w:r>
      <w:r w:rsidR="000D57AC" w:rsidRPr="008F0666">
        <w:rPr>
          <w:rFonts w:ascii="Arial" w:hAnsi="Arial" w:cs="Arial"/>
        </w:rPr>
        <w:t>with</w:t>
      </w:r>
      <w:r w:rsidRPr="008F0666">
        <w:rPr>
          <w:rFonts w:ascii="Arial" w:hAnsi="Arial" w:cs="Arial"/>
        </w:rPr>
        <w:t xml:space="preserve"> </w:t>
      </w:r>
      <w:r w:rsidR="008D2884" w:rsidRPr="008F0666">
        <w:rPr>
          <w:rFonts w:ascii="Arial" w:hAnsi="Arial" w:cs="Arial"/>
        </w:rPr>
        <w:t xml:space="preserve">other therapy </w:t>
      </w:r>
      <w:r w:rsidRPr="008F0666">
        <w:rPr>
          <w:rFonts w:ascii="Arial" w:hAnsi="Arial" w:cs="Arial"/>
        </w:rPr>
        <w:t>professional</w:t>
      </w:r>
      <w:r w:rsidR="008D2884" w:rsidRPr="008F0666">
        <w:rPr>
          <w:rFonts w:ascii="Arial" w:hAnsi="Arial" w:cs="Arial"/>
        </w:rPr>
        <w:t>s</w:t>
      </w:r>
      <w:r w:rsidRPr="008F0666">
        <w:rPr>
          <w:rFonts w:ascii="Arial" w:hAnsi="Arial" w:cs="Arial"/>
        </w:rPr>
        <w:t xml:space="preserve"> and consultation with specialists. </w:t>
      </w:r>
    </w:p>
    <w:p w14:paraId="2838BC86" w14:textId="77777777" w:rsidR="001C740C" w:rsidRPr="008F0666" w:rsidRDefault="001C740C" w:rsidP="000A54C5">
      <w:pPr>
        <w:rPr>
          <w:rFonts w:ascii="Arial" w:hAnsi="Arial" w:cs="Arial"/>
        </w:rPr>
      </w:pPr>
    </w:p>
    <w:p w14:paraId="23A532BA" w14:textId="77777777" w:rsidR="0099542B" w:rsidRPr="008F0666" w:rsidRDefault="0099542B" w:rsidP="008C2C0B">
      <w:pPr>
        <w:rPr>
          <w:rFonts w:ascii="Arial" w:hAnsi="Arial" w:cs="Arial"/>
          <w:b/>
          <w:i/>
          <w:iCs/>
          <w:u w:val="single"/>
        </w:rPr>
      </w:pPr>
      <w:r w:rsidRPr="008F0666">
        <w:rPr>
          <w:rFonts w:ascii="Arial" w:hAnsi="Arial" w:cs="Arial"/>
          <w:b/>
          <w:i/>
          <w:u w:val="single"/>
        </w:rPr>
        <w:t>ACKNOWLEDGMENT OF RECEIPT</w:t>
      </w:r>
    </w:p>
    <w:p w14:paraId="1397DF71" w14:textId="77777777" w:rsidR="00803CD2" w:rsidRPr="008F0666" w:rsidRDefault="00803CD2" w:rsidP="008C2C0B">
      <w:pPr>
        <w:rPr>
          <w:rFonts w:ascii="Arial" w:hAnsi="Arial" w:cs="Arial"/>
        </w:rPr>
      </w:pPr>
    </w:p>
    <w:p w14:paraId="4463ABAC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I, ___________________________________ have read and fully understand the information prov</w:t>
      </w:r>
      <w:r w:rsidR="00F770D7" w:rsidRPr="008F0666">
        <w:rPr>
          <w:rFonts w:ascii="Arial" w:hAnsi="Arial" w:cs="Arial"/>
        </w:rPr>
        <w:t>ided to me by</w:t>
      </w:r>
      <w:r w:rsidR="00C430B1" w:rsidRPr="008F0666">
        <w:rPr>
          <w:rFonts w:ascii="Arial" w:hAnsi="Arial" w:cs="Arial"/>
        </w:rPr>
        <w:t xml:space="preserve"> </w:t>
      </w:r>
      <w:r w:rsidR="00203D94" w:rsidRPr="008F0666">
        <w:rPr>
          <w:rFonts w:ascii="Arial" w:hAnsi="Arial" w:cs="Arial"/>
        </w:rPr>
        <w:t>Gil R</w:t>
      </w:r>
      <w:r w:rsidR="00392444" w:rsidRPr="008F0666">
        <w:rPr>
          <w:rFonts w:ascii="Arial" w:hAnsi="Arial" w:cs="Arial"/>
        </w:rPr>
        <w:t>.</w:t>
      </w:r>
      <w:r w:rsidR="00203D94" w:rsidRPr="008F0666">
        <w:rPr>
          <w:rFonts w:ascii="Arial" w:hAnsi="Arial" w:cs="Arial"/>
        </w:rPr>
        <w:t xml:space="preserve"> Stuart</w:t>
      </w:r>
      <w:r w:rsidR="00A03E08" w:rsidRPr="008F0666">
        <w:rPr>
          <w:rFonts w:ascii="Arial" w:hAnsi="Arial" w:cs="Arial"/>
        </w:rPr>
        <w:t xml:space="preserve"> on pages 1-</w:t>
      </w:r>
      <w:r w:rsidR="00781797" w:rsidRPr="008F0666">
        <w:rPr>
          <w:rFonts w:ascii="Arial" w:hAnsi="Arial" w:cs="Arial"/>
        </w:rPr>
        <w:t>3</w:t>
      </w:r>
      <w:r w:rsidR="00A03E08" w:rsidRPr="008F0666">
        <w:rPr>
          <w:rFonts w:ascii="Arial" w:hAnsi="Arial" w:cs="Arial"/>
        </w:rPr>
        <w:t xml:space="preserve"> of </w:t>
      </w:r>
      <w:r w:rsidR="00803CD2" w:rsidRPr="008F0666">
        <w:rPr>
          <w:rFonts w:ascii="Arial" w:hAnsi="Arial" w:cs="Arial"/>
        </w:rPr>
        <w:t>his</w:t>
      </w:r>
      <w:r w:rsidRPr="008F0666">
        <w:rPr>
          <w:rFonts w:ascii="Arial" w:hAnsi="Arial" w:cs="Arial"/>
        </w:rPr>
        <w:t xml:space="preserve"> Professional Disclosure</w:t>
      </w:r>
      <w:r w:rsidR="00950EF9" w:rsidRPr="008F0666">
        <w:rPr>
          <w:rFonts w:ascii="Arial" w:hAnsi="Arial" w:cs="Arial"/>
        </w:rPr>
        <w:t xml:space="preserve"> and  Consent</w:t>
      </w:r>
      <w:r w:rsidRPr="008F0666">
        <w:rPr>
          <w:rFonts w:ascii="Arial" w:hAnsi="Arial" w:cs="Arial"/>
        </w:rPr>
        <w:t xml:space="preserve"> Statement.  </w:t>
      </w:r>
    </w:p>
    <w:p w14:paraId="3EBDB31C" w14:textId="77777777" w:rsidR="00803CD2" w:rsidRPr="008F0666" w:rsidRDefault="00803CD2" w:rsidP="008C2C0B">
      <w:pPr>
        <w:rPr>
          <w:rFonts w:ascii="Arial" w:hAnsi="Arial" w:cs="Arial"/>
        </w:rPr>
      </w:pPr>
    </w:p>
    <w:p w14:paraId="0E8D19E8" w14:textId="77777777" w:rsidR="00B9605D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Client Signature:</w:t>
      </w:r>
      <w:r w:rsidR="00AA6ED0" w:rsidRPr="008F0666">
        <w:rPr>
          <w:rFonts w:ascii="Arial" w:hAnsi="Arial" w:cs="Arial"/>
        </w:rPr>
        <w:t xml:space="preserve"> </w:t>
      </w:r>
      <w:r w:rsidRPr="008F0666">
        <w:rPr>
          <w:rFonts w:ascii="Arial" w:hAnsi="Arial" w:cs="Arial"/>
        </w:rPr>
        <w:t>_____________________________</w:t>
      </w:r>
    </w:p>
    <w:p w14:paraId="56279FDD" w14:textId="77777777" w:rsidR="009C706D" w:rsidRPr="008F0666" w:rsidRDefault="009C706D" w:rsidP="008C2C0B">
      <w:pPr>
        <w:rPr>
          <w:rFonts w:ascii="Arial" w:hAnsi="Arial" w:cs="Arial"/>
        </w:rPr>
      </w:pPr>
    </w:p>
    <w:p w14:paraId="492CBF2C" w14:textId="166F3096" w:rsidR="0099542B" w:rsidRPr="008F0666" w:rsidRDefault="00B9605D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Authorized Person to give Consent </w:t>
      </w:r>
      <w:r w:rsidR="0099542B" w:rsidRPr="008F0666">
        <w:rPr>
          <w:rFonts w:ascii="Arial" w:hAnsi="Arial" w:cs="Arial"/>
        </w:rPr>
        <w:t>__________________________________</w:t>
      </w:r>
      <w:r w:rsidR="008D2884" w:rsidRPr="008F0666">
        <w:rPr>
          <w:rFonts w:ascii="Arial" w:hAnsi="Arial" w:cs="Arial"/>
        </w:rPr>
        <w:softHyphen/>
      </w:r>
      <w:r w:rsidR="008D2884" w:rsidRPr="008F0666">
        <w:rPr>
          <w:rFonts w:ascii="Arial" w:hAnsi="Arial" w:cs="Arial"/>
        </w:rPr>
        <w:softHyphen/>
      </w:r>
      <w:r w:rsidR="008D2884" w:rsidRPr="008F0666">
        <w:rPr>
          <w:rFonts w:ascii="Arial" w:hAnsi="Arial" w:cs="Arial"/>
        </w:rPr>
        <w:softHyphen/>
      </w:r>
      <w:r w:rsidR="008D2884" w:rsidRPr="008F0666">
        <w:rPr>
          <w:rFonts w:ascii="Arial" w:hAnsi="Arial" w:cs="Arial"/>
        </w:rPr>
        <w:softHyphen/>
      </w:r>
      <w:r w:rsidR="008D2884" w:rsidRPr="008F0666">
        <w:rPr>
          <w:rFonts w:ascii="Arial" w:hAnsi="Arial" w:cs="Arial"/>
        </w:rPr>
        <w:softHyphen/>
        <w:t>________</w:t>
      </w:r>
    </w:p>
    <w:p w14:paraId="54AEC550" w14:textId="77777777" w:rsidR="0099542B" w:rsidRPr="008F0666" w:rsidRDefault="0099542B" w:rsidP="008C2C0B">
      <w:pPr>
        <w:rPr>
          <w:rFonts w:ascii="Arial" w:hAnsi="Arial" w:cs="Arial"/>
        </w:rPr>
      </w:pPr>
    </w:p>
    <w:p w14:paraId="4FD46F18" w14:textId="77777777" w:rsidR="0099542B" w:rsidRPr="008F0666" w:rsidRDefault="0099542B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Date:</w:t>
      </w:r>
      <w:r w:rsidR="00AA6ED0" w:rsidRPr="008F0666">
        <w:rPr>
          <w:rFonts w:ascii="Arial" w:hAnsi="Arial" w:cs="Arial"/>
        </w:rPr>
        <w:t xml:space="preserve"> </w:t>
      </w:r>
      <w:r w:rsidRPr="008F0666">
        <w:rPr>
          <w:rFonts w:ascii="Arial" w:hAnsi="Arial" w:cs="Arial"/>
        </w:rPr>
        <w:t>_________</w:t>
      </w:r>
      <w:r w:rsidR="00B9605D" w:rsidRPr="008F0666">
        <w:rPr>
          <w:rFonts w:ascii="Arial" w:hAnsi="Arial" w:cs="Arial"/>
        </w:rPr>
        <w:t>_______________________</w:t>
      </w:r>
      <w:r w:rsidR="00700324" w:rsidRPr="008F0666">
        <w:rPr>
          <w:rFonts w:ascii="Arial" w:hAnsi="Arial" w:cs="Arial"/>
        </w:rPr>
        <w:t xml:space="preserve">    </w:t>
      </w:r>
      <w:proofErr w:type="gramStart"/>
      <w:r w:rsidR="00700324" w:rsidRPr="008F0666">
        <w:rPr>
          <w:rFonts w:ascii="Arial" w:hAnsi="Arial" w:cs="Arial"/>
        </w:rPr>
        <w:t>Age:_</w:t>
      </w:r>
      <w:proofErr w:type="gramEnd"/>
      <w:r w:rsidR="00700324" w:rsidRPr="008F0666">
        <w:rPr>
          <w:rFonts w:ascii="Arial" w:hAnsi="Arial" w:cs="Arial"/>
        </w:rPr>
        <w:t>________</w:t>
      </w:r>
      <w:r w:rsidR="00B9605D" w:rsidRPr="008F0666">
        <w:rPr>
          <w:rFonts w:ascii="Arial" w:hAnsi="Arial" w:cs="Arial"/>
        </w:rPr>
        <w:t xml:space="preserve"> Gender:</w:t>
      </w:r>
      <w:r w:rsidR="00700324" w:rsidRPr="008F0666">
        <w:rPr>
          <w:rFonts w:ascii="Arial" w:hAnsi="Arial" w:cs="Arial"/>
        </w:rPr>
        <w:t>____________</w:t>
      </w:r>
    </w:p>
    <w:p w14:paraId="23B6CE2D" w14:textId="77777777" w:rsidR="00BC401A" w:rsidRPr="008F0666" w:rsidRDefault="00BC401A" w:rsidP="008C2C0B">
      <w:pPr>
        <w:rPr>
          <w:rFonts w:ascii="Arial" w:hAnsi="Arial" w:cs="Arial"/>
        </w:rPr>
      </w:pPr>
    </w:p>
    <w:p w14:paraId="0A82CE95" w14:textId="6B4CDCB6" w:rsidR="00233350" w:rsidRPr="008F0666" w:rsidRDefault="00BC401A" w:rsidP="008C2C0B">
      <w:pPr>
        <w:rPr>
          <w:rFonts w:ascii="Arial" w:hAnsi="Arial" w:cs="Arial"/>
        </w:rPr>
      </w:pPr>
      <w:r w:rsidRPr="008F0666">
        <w:rPr>
          <w:rFonts w:ascii="Arial" w:hAnsi="Arial" w:cs="Arial"/>
        </w:rPr>
        <w:t>Counselor</w:t>
      </w:r>
      <w:r w:rsidR="0042475C" w:rsidRPr="008F0666">
        <w:rPr>
          <w:rFonts w:ascii="Arial" w:hAnsi="Arial" w:cs="Arial"/>
        </w:rPr>
        <w:t xml:space="preserve"> </w:t>
      </w:r>
      <w:r w:rsidR="00700324" w:rsidRPr="008F0666">
        <w:rPr>
          <w:rFonts w:ascii="Arial" w:hAnsi="Arial" w:cs="Arial"/>
        </w:rPr>
        <w:t>Signature:</w:t>
      </w:r>
      <w:r w:rsidR="00AA6ED0" w:rsidRPr="008F0666">
        <w:rPr>
          <w:rFonts w:ascii="Arial" w:hAnsi="Arial" w:cs="Arial"/>
        </w:rPr>
        <w:t xml:space="preserve"> </w:t>
      </w:r>
      <w:r w:rsidR="0099542B" w:rsidRPr="008F0666">
        <w:rPr>
          <w:rFonts w:ascii="Arial" w:hAnsi="Arial" w:cs="Arial"/>
        </w:rPr>
        <w:t>___________________________</w:t>
      </w:r>
      <w:r w:rsidR="0042475C" w:rsidRPr="008F0666">
        <w:rPr>
          <w:rFonts w:ascii="Arial" w:hAnsi="Arial" w:cs="Arial"/>
        </w:rPr>
        <w:t>___</w:t>
      </w:r>
      <w:r w:rsidR="0099542B" w:rsidRPr="008F0666">
        <w:rPr>
          <w:rFonts w:ascii="Arial" w:hAnsi="Arial" w:cs="Arial"/>
        </w:rPr>
        <w:t>Date:</w:t>
      </w:r>
      <w:r w:rsidR="00AA6ED0" w:rsidRPr="008F0666">
        <w:rPr>
          <w:rFonts w:ascii="Arial" w:hAnsi="Arial" w:cs="Arial"/>
        </w:rPr>
        <w:t xml:space="preserve"> </w:t>
      </w:r>
      <w:r w:rsidR="004B6ECB" w:rsidRPr="008F0666">
        <w:rPr>
          <w:rFonts w:ascii="Arial" w:hAnsi="Arial" w:cs="Arial"/>
        </w:rPr>
        <w:t>____</w:t>
      </w:r>
      <w:r w:rsidR="0042475C" w:rsidRPr="008F0666">
        <w:rPr>
          <w:rFonts w:ascii="Arial" w:hAnsi="Arial" w:cs="Arial"/>
        </w:rPr>
        <w:t>___________</w:t>
      </w:r>
      <w:r w:rsidR="008D2884" w:rsidRPr="008F0666">
        <w:rPr>
          <w:rFonts w:ascii="Arial" w:hAnsi="Arial" w:cs="Arial"/>
        </w:rPr>
        <w:t>___</w:t>
      </w:r>
    </w:p>
    <w:p w14:paraId="573BD6B6" w14:textId="77777777" w:rsidR="00976AB8" w:rsidRPr="008F0666" w:rsidRDefault="00976AB8" w:rsidP="008C2C0B">
      <w:pPr>
        <w:rPr>
          <w:rFonts w:ascii="Arial" w:hAnsi="Arial" w:cs="Arial"/>
        </w:rPr>
      </w:pPr>
    </w:p>
    <w:p w14:paraId="2DA8E0E1" w14:textId="77777777" w:rsidR="00233350" w:rsidRPr="008F0666" w:rsidRDefault="00233350" w:rsidP="00976AB8">
      <w:pPr>
        <w:jc w:val="center"/>
        <w:rPr>
          <w:rFonts w:ascii="Arial" w:hAnsi="Arial" w:cs="Arial"/>
        </w:rPr>
      </w:pPr>
    </w:p>
    <w:p w14:paraId="42C7ECA2" w14:textId="77777777" w:rsidR="004D175D" w:rsidRPr="008F0666" w:rsidRDefault="004D175D" w:rsidP="00976AB8">
      <w:pPr>
        <w:jc w:val="center"/>
        <w:rPr>
          <w:rFonts w:ascii="Arial" w:hAnsi="Arial" w:cs="Arial"/>
        </w:rPr>
      </w:pPr>
    </w:p>
    <w:p w14:paraId="1570314C" w14:textId="77777777" w:rsidR="004D175D" w:rsidRPr="008F0666" w:rsidRDefault="004D175D" w:rsidP="00976AB8">
      <w:pPr>
        <w:jc w:val="center"/>
        <w:rPr>
          <w:rFonts w:ascii="Arial" w:hAnsi="Arial" w:cs="Arial"/>
        </w:rPr>
      </w:pPr>
      <w:bookmarkStart w:id="0" w:name="_GoBack"/>
      <w:bookmarkEnd w:id="0"/>
    </w:p>
    <w:p w14:paraId="0C1FE61D" w14:textId="39C15620" w:rsidR="006A3F5A" w:rsidRPr="008F0666" w:rsidRDefault="00361F35" w:rsidP="00361F35">
      <w:pPr>
        <w:rPr>
          <w:rFonts w:ascii="Arial" w:hAnsi="Arial" w:cs="Arial"/>
        </w:rPr>
      </w:pPr>
      <w:r w:rsidRPr="008F0666">
        <w:rPr>
          <w:rFonts w:ascii="Arial" w:hAnsi="Arial" w:cs="Arial"/>
        </w:rPr>
        <w:t xml:space="preserve">Edition </w:t>
      </w:r>
      <w:r w:rsidR="008F0666">
        <w:rPr>
          <w:rFonts w:ascii="Arial" w:hAnsi="Arial" w:cs="Arial"/>
        </w:rPr>
        <w:t>9</w:t>
      </w:r>
      <w:r w:rsidR="008D2884" w:rsidRPr="008F0666">
        <w:rPr>
          <w:rFonts w:ascii="Arial" w:hAnsi="Arial" w:cs="Arial"/>
        </w:rPr>
        <w:t>/2019</w:t>
      </w:r>
    </w:p>
    <w:sectPr w:rsidR="006A3F5A" w:rsidRPr="008F0666" w:rsidSect="00CB3F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0B838" w14:textId="77777777" w:rsidR="00856FCF" w:rsidRDefault="00856FCF" w:rsidP="008D2884">
      <w:r>
        <w:separator/>
      </w:r>
    </w:p>
  </w:endnote>
  <w:endnote w:type="continuationSeparator" w:id="0">
    <w:p w14:paraId="27CCC2D7" w14:textId="77777777" w:rsidR="00856FCF" w:rsidRDefault="00856FCF" w:rsidP="008D2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4C68D" w14:textId="77777777" w:rsidR="008D2884" w:rsidRDefault="008D28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2642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2FF1DB" w14:textId="363FD0EF" w:rsidR="008D2884" w:rsidRDefault="008D28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5C1131" w14:textId="77777777" w:rsidR="008D2884" w:rsidRDefault="008D28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E35491" w14:textId="77777777" w:rsidR="008D2884" w:rsidRDefault="008D28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2F823" w14:textId="77777777" w:rsidR="00856FCF" w:rsidRDefault="00856FCF" w:rsidP="008D2884">
      <w:r>
        <w:separator/>
      </w:r>
    </w:p>
  </w:footnote>
  <w:footnote w:type="continuationSeparator" w:id="0">
    <w:p w14:paraId="2D5EF602" w14:textId="77777777" w:rsidR="00856FCF" w:rsidRDefault="00856FCF" w:rsidP="008D2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2DF31" w14:textId="77777777" w:rsidR="008D2884" w:rsidRDefault="008D28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873D7" w14:textId="77777777" w:rsidR="008D2884" w:rsidRDefault="008D28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A141A" w14:textId="77777777" w:rsidR="008D2884" w:rsidRDefault="008D28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C5809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095FC2"/>
    <w:multiLevelType w:val="hybridMultilevel"/>
    <w:tmpl w:val="447CB2E0"/>
    <w:lvl w:ilvl="0" w:tplc="B986F6D8">
      <w:start w:val="1"/>
      <w:numFmt w:val="lowerLetter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MjQ3MDQ0MDe3tDRR0lEKTi0uzszPAykwrgUAXb6hwiwAAAA="/>
  </w:docVars>
  <w:rsids>
    <w:rsidRoot w:val="0099542B"/>
    <w:rsid w:val="000147AE"/>
    <w:rsid w:val="00024F87"/>
    <w:rsid w:val="00046CE5"/>
    <w:rsid w:val="0005063D"/>
    <w:rsid w:val="000669F5"/>
    <w:rsid w:val="0007331C"/>
    <w:rsid w:val="00075FA3"/>
    <w:rsid w:val="000A54C5"/>
    <w:rsid w:val="000B1B6A"/>
    <w:rsid w:val="000C26C4"/>
    <w:rsid w:val="000D57AC"/>
    <w:rsid w:val="000E603A"/>
    <w:rsid w:val="000F7942"/>
    <w:rsid w:val="001939B6"/>
    <w:rsid w:val="001C740C"/>
    <w:rsid w:val="00203D94"/>
    <w:rsid w:val="00227C5D"/>
    <w:rsid w:val="00231CC7"/>
    <w:rsid w:val="00233350"/>
    <w:rsid w:val="00234C7D"/>
    <w:rsid w:val="002A7292"/>
    <w:rsid w:val="00301726"/>
    <w:rsid w:val="003025DB"/>
    <w:rsid w:val="003074DE"/>
    <w:rsid w:val="00311BDC"/>
    <w:rsid w:val="003305F5"/>
    <w:rsid w:val="003434A3"/>
    <w:rsid w:val="00353D57"/>
    <w:rsid w:val="00361F35"/>
    <w:rsid w:val="00366708"/>
    <w:rsid w:val="00377E2B"/>
    <w:rsid w:val="00382724"/>
    <w:rsid w:val="00392444"/>
    <w:rsid w:val="003A1843"/>
    <w:rsid w:val="003A22D2"/>
    <w:rsid w:val="003A2C76"/>
    <w:rsid w:val="003A2E80"/>
    <w:rsid w:val="003A7094"/>
    <w:rsid w:val="003B06B8"/>
    <w:rsid w:val="003B6090"/>
    <w:rsid w:val="003C6310"/>
    <w:rsid w:val="003D7244"/>
    <w:rsid w:val="003E15E8"/>
    <w:rsid w:val="0042475C"/>
    <w:rsid w:val="00443566"/>
    <w:rsid w:val="00450834"/>
    <w:rsid w:val="00472CEF"/>
    <w:rsid w:val="00476944"/>
    <w:rsid w:val="004815D7"/>
    <w:rsid w:val="00491C8A"/>
    <w:rsid w:val="0049220B"/>
    <w:rsid w:val="004B6ECB"/>
    <w:rsid w:val="004D175D"/>
    <w:rsid w:val="004E4667"/>
    <w:rsid w:val="004E7CF0"/>
    <w:rsid w:val="004F57F9"/>
    <w:rsid w:val="004F708F"/>
    <w:rsid w:val="004F7DEC"/>
    <w:rsid w:val="005019B7"/>
    <w:rsid w:val="00513972"/>
    <w:rsid w:val="00525077"/>
    <w:rsid w:val="005353A3"/>
    <w:rsid w:val="00550324"/>
    <w:rsid w:val="00561E84"/>
    <w:rsid w:val="00565A09"/>
    <w:rsid w:val="00571293"/>
    <w:rsid w:val="00587D56"/>
    <w:rsid w:val="005A2D9A"/>
    <w:rsid w:val="005C1936"/>
    <w:rsid w:val="005E427A"/>
    <w:rsid w:val="005E6910"/>
    <w:rsid w:val="005F2D6F"/>
    <w:rsid w:val="00603C7D"/>
    <w:rsid w:val="00607154"/>
    <w:rsid w:val="00611D8B"/>
    <w:rsid w:val="0061503F"/>
    <w:rsid w:val="00634078"/>
    <w:rsid w:val="00640079"/>
    <w:rsid w:val="00663AE7"/>
    <w:rsid w:val="006A3F5A"/>
    <w:rsid w:val="006A6E05"/>
    <w:rsid w:val="006B1CD7"/>
    <w:rsid w:val="006C1666"/>
    <w:rsid w:val="006E2567"/>
    <w:rsid w:val="00700324"/>
    <w:rsid w:val="0071390A"/>
    <w:rsid w:val="007262B1"/>
    <w:rsid w:val="00727B1A"/>
    <w:rsid w:val="0073526E"/>
    <w:rsid w:val="00746681"/>
    <w:rsid w:val="007641BD"/>
    <w:rsid w:val="00781797"/>
    <w:rsid w:val="007908D3"/>
    <w:rsid w:val="007945C8"/>
    <w:rsid w:val="007A0266"/>
    <w:rsid w:val="007C2FFD"/>
    <w:rsid w:val="007C6504"/>
    <w:rsid w:val="007E0770"/>
    <w:rsid w:val="00802F12"/>
    <w:rsid w:val="00803CD2"/>
    <w:rsid w:val="00804ECC"/>
    <w:rsid w:val="00836F3A"/>
    <w:rsid w:val="00856FCF"/>
    <w:rsid w:val="00866012"/>
    <w:rsid w:val="0087585D"/>
    <w:rsid w:val="00876D02"/>
    <w:rsid w:val="0088380F"/>
    <w:rsid w:val="00887C24"/>
    <w:rsid w:val="0089328D"/>
    <w:rsid w:val="008B1C6C"/>
    <w:rsid w:val="008B2959"/>
    <w:rsid w:val="008B387A"/>
    <w:rsid w:val="008C2C0B"/>
    <w:rsid w:val="008D2884"/>
    <w:rsid w:val="008F0666"/>
    <w:rsid w:val="008F2FE6"/>
    <w:rsid w:val="0092767D"/>
    <w:rsid w:val="009378B4"/>
    <w:rsid w:val="00941281"/>
    <w:rsid w:val="00950EF9"/>
    <w:rsid w:val="009710D0"/>
    <w:rsid w:val="0097694A"/>
    <w:rsid w:val="00976AB8"/>
    <w:rsid w:val="0098206D"/>
    <w:rsid w:val="0099542B"/>
    <w:rsid w:val="009A7A09"/>
    <w:rsid w:val="009C706D"/>
    <w:rsid w:val="009C775F"/>
    <w:rsid w:val="009E0459"/>
    <w:rsid w:val="009E2FC8"/>
    <w:rsid w:val="009E34C1"/>
    <w:rsid w:val="009F47D0"/>
    <w:rsid w:val="00A03E08"/>
    <w:rsid w:val="00A26220"/>
    <w:rsid w:val="00A37B10"/>
    <w:rsid w:val="00A42F19"/>
    <w:rsid w:val="00A648B0"/>
    <w:rsid w:val="00A72D43"/>
    <w:rsid w:val="00A76404"/>
    <w:rsid w:val="00AA0C9D"/>
    <w:rsid w:val="00AA6ED0"/>
    <w:rsid w:val="00AE01C6"/>
    <w:rsid w:val="00AE18BC"/>
    <w:rsid w:val="00AE79B9"/>
    <w:rsid w:val="00B10143"/>
    <w:rsid w:val="00B12767"/>
    <w:rsid w:val="00B34E3C"/>
    <w:rsid w:val="00B651AE"/>
    <w:rsid w:val="00B66A8A"/>
    <w:rsid w:val="00B72367"/>
    <w:rsid w:val="00B948F5"/>
    <w:rsid w:val="00B9605D"/>
    <w:rsid w:val="00BB61A6"/>
    <w:rsid w:val="00BC401A"/>
    <w:rsid w:val="00C21B70"/>
    <w:rsid w:val="00C338DA"/>
    <w:rsid w:val="00C430B1"/>
    <w:rsid w:val="00C95743"/>
    <w:rsid w:val="00CB3FDE"/>
    <w:rsid w:val="00CC03CC"/>
    <w:rsid w:val="00CC4BC9"/>
    <w:rsid w:val="00CE3D9C"/>
    <w:rsid w:val="00CF1EC8"/>
    <w:rsid w:val="00D3206F"/>
    <w:rsid w:val="00D55564"/>
    <w:rsid w:val="00D7445D"/>
    <w:rsid w:val="00D91B27"/>
    <w:rsid w:val="00D92B0D"/>
    <w:rsid w:val="00DA068A"/>
    <w:rsid w:val="00DA2609"/>
    <w:rsid w:val="00DB7175"/>
    <w:rsid w:val="00DC3406"/>
    <w:rsid w:val="00DC5159"/>
    <w:rsid w:val="00DD196D"/>
    <w:rsid w:val="00DE2EAD"/>
    <w:rsid w:val="00DF20C9"/>
    <w:rsid w:val="00DF5D05"/>
    <w:rsid w:val="00E33A90"/>
    <w:rsid w:val="00E8136F"/>
    <w:rsid w:val="00EC700A"/>
    <w:rsid w:val="00EF72AB"/>
    <w:rsid w:val="00F06F2C"/>
    <w:rsid w:val="00F22DF8"/>
    <w:rsid w:val="00F4051A"/>
    <w:rsid w:val="00F51AC5"/>
    <w:rsid w:val="00F770D7"/>
    <w:rsid w:val="00F96A78"/>
    <w:rsid w:val="00FA2F84"/>
    <w:rsid w:val="00FA4A0D"/>
    <w:rsid w:val="00FA6992"/>
    <w:rsid w:val="00FF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1A0B33"/>
  <w15:docId w15:val="{4DA1B10F-CE23-477E-BA36-81865F66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9542B"/>
    <w:rPr>
      <w:rFonts w:ascii="Georgia" w:hAnsi="Georg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C401A"/>
    <w:rPr>
      <w:rFonts w:ascii="Tahoma" w:hAnsi="Tahoma" w:cs="Tahoma"/>
      <w:sz w:val="16"/>
      <w:szCs w:val="16"/>
    </w:rPr>
  </w:style>
  <w:style w:type="character" w:styleId="Hyperlink">
    <w:name w:val="Hyperlink"/>
    <w:rsid w:val="0089328D"/>
    <w:rPr>
      <w:color w:val="0000FF"/>
      <w:u w:val="single"/>
    </w:rPr>
  </w:style>
  <w:style w:type="character" w:customStyle="1" w:styleId="apple-converted-space">
    <w:name w:val="apple-converted-space"/>
    <w:rsid w:val="005019B7"/>
  </w:style>
  <w:style w:type="paragraph" w:styleId="Header">
    <w:name w:val="header"/>
    <w:basedOn w:val="Normal"/>
    <w:link w:val="HeaderChar"/>
    <w:unhideWhenUsed/>
    <w:rsid w:val="008D28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D2884"/>
    <w:rPr>
      <w:rFonts w:ascii="Georgia" w:hAnsi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28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2884"/>
    <w:rPr>
      <w:rFonts w:ascii="Georgia" w:hAnsi="Georg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9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F81BA3-51D9-4A38-9082-7CF64862E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J. Cleaver</dc:creator>
  <cp:lastModifiedBy>Brenda Stuart</cp:lastModifiedBy>
  <cp:revision>2</cp:revision>
  <cp:lastPrinted>2019-03-05T06:40:00Z</cp:lastPrinted>
  <dcterms:created xsi:type="dcterms:W3CDTF">2019-09-01T04:40:00Z</dcterms:created>
  <dcterms:modified xsi:type="dcterms:W3CDTF">2019-09-01T04:40:00Z</dcterms:modified>
</cp:coreProperties>
</file>